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0B2FA" w14:textId="02B56640" w:rsidR="00DB5788" w:rsidRDefault="00DB5788" w:rsidP="00DB5788">
      <w:pPr>
        <w:pStyle w:val="Title"/>
        <w:jc w:val="center"/>
        <w:rPr>
          <w:rFonts w:ascii="Calibri" w:eastAsia="Calibri" w:hAnsi="Calibri" w:cs="Calibri"/>
          <w:color w:val="000000" w:themeColor="text1"/>
          <w:lang w:val="en-GB"/>
        </w:rPr>
      </w:pPr>
      <w:r>
        <w:rPr>
          <w:rFonts w:ascii="Calibri" w:eastAsia="Calibri" w:hAnsi="Calibri" w:cs="Calibri"/>
          <w:b/>
          <w:bCs/>
          <w:color w:val="000000" w:themeColor="text1"/>
          <w:lang w:val="en-GB"/>
        </w:rPr>
        <w:t>Graph Library Research</w:t>
      </w:r>
    </w:p>
    <w:p w14:paraId="49CEFD6E" w14:textId="77777777" w:rsidR="00DB5788" w:rsidRDefault="00DB5788" w:rsidP="00DB5788">
      <w:pPr>
        <w:pStyle w:val="Title"/>
        <w:jc w:val="center"/>
        <w:rPr>
          <w:rFonts w:ascii="Calibri Light" w:eastAsia="Calibri Light" w:hAnsi="Calibri Light" w:cs="Calibri Light"/>
          <w:color w:val="000000" w:themeColor="text1"/>
          <w:lang w:val="en-GB"/>
        </w:rPr>
      </w:pPr>
      <w:r w:rsidRPr="00DB5788">
        <w:rPr>
          <w:rFonts w:ascii="Calibri Light" w:eastAsia="Calibri Light" w:hAnsi="Calibri Light" w:cs="Calibri Light"/>
          <w:color w:val="000000" w:themeColor="text1"/>
        </w:rPr>
        <w:t>Stress Wearables</w:t>
      </w:r>
    </w:p>
    <w:p w14:paraId="24DD5249" w14:textId="77777777" w:rsidR="00DB5788" w:rsidRDefault="00DB5788" w:rsidP="00DB5788">
      <w:pPr>
        <w:rPr>
          <w:rFonts w:ascii="Calibri" w:eastAsia="Calibri" w:hAnsi="Calibri" w:cs="Calibri"/>
          <w:color w:val="000000" w:themeColor="text1"/>
          <w:lang w:val="en-GB"/>
        </w:rPr>
      </w:pPr>
    </w:p>
    <w:p w14:paraId="59AA6E85" w14:textId="77777777" w:rsidR="00DB5788" w:rsidRDefault="00DB5788" w:rsidP="00DB5788">
      <w:pPr>
        <w:rPr>
          <w:rFonts w:ascii="Calibri" w:eastAsia="Calibri" w:hAnsi="Calibri" w:cs="Calibri"/>
          <w:color w:val="000000" w:themeColor="text1"/>
          <w:lang w:val="en-GB"/>
        </w:rPr>
      </w:pPr>
    </w:p>
    <w:p w14:paraId="7A5EC066" w14:textId="77777777" w:rsidR="00DB5788" w:rsidRDefault="00DB5788" w:rsidP="00DB5788">
      <w:pPr>
        <w:rPr>
          <w:rFonts w:ascii="Calibri" w:eastAsia="Calibri" w:hAnsi="Calibri" w:cs="Calibri"/>
          <w:color w:val="000000" w:themeColor="text1"/>
          <w:lang w:val="en-GB"/>
        </w:rPr>
      </w:pPr>
    </w:p>
    <w:p w14:paraId="20081253" w14:textId="77777777" w:rsidR="00DB5788" w:rsidRDefault="00DB5788" w:rsidP="00DB5788">
      <w:pPr>
        <w:rPr>
          <w:rFonts w:ascii="Calibri" w:eastAsia="Calibri" w:hAnsi="Calibri" w:cs="Calibri"/>
          <w:color w:val="000000" w:themeColor="text1"/>
          <w:lang w:val="en-GB"/>
        </w:rPr>
      </w:pPr>
    </w:p>
    <w:p w14:paraId="70B3CAFF" w14:textId="6868C433" w:rsidR="00DB5788" w:rsidRDefault="00DB5788" w:rsidP="00DB5788">
      <w:pPr>
        <w:jc w:val="center"/>
        <w:rPr>
          <w:noProof/>
        </w:rPr>
      </w:pPr>
    </w:p>
    <w:p w14:paraId="163BC1A5" w14:textId="7B371F10" w:rsidR="00DB5788" w:rsidRDefault="00DB5788" w:rsidP="00DB5788">
      <w:pPr>
        <w:jc w:val="center"/>
        <w:rPr>
          <w:noProof/>
        </w:rPr>
      </w:pPr>
    </w:p>
    <w:p w14:paraId="0CAFA5B9" w14:textId="497555E4" w:rsidR="00DB5788" w:rsidRDefault="00DB5788" w:rsidP="00DB5788">
      <w:pPr>
        <w:jc w:val="center"/>
        <w:rPr>
          <w:noProof/>
        </w:rPr>
      </w:pPr>
    </w:p>
    <w:p w14:paraId="356CE1B2" w14:textId="2D1B49A6" w:rsidR="00DB5788" w:rsidRDefault="00DB5788" w:rsidP="00DB5788">
      <w:pPr>
        <w:jc w:val="center"/>
        <w:rPr>
          <w:noProof/>
        </w:rPr>
      </w:pPr>
    </w:p>
    <w:p w14:paraId="0AE532EF" w14:textId="15DFB532" w:rsidR="00DB5788" w:rsidRDefault="00DB5788" w:rsidP="00DB5788">
      <w:pPr>
        <w:jc w:val="center"/>
        <w:rPr>
          <w:noProof/>
        </w:rPr>
      </w:pPr>
    </w:p>
    <w:p w14:paraId="423705BF" w14:textId="53E44E45" w:rsidR="00DB5788" w:rsidRDefault="00DB5788" w:rsidP="00DB5788">
      <w:pPr>
        <w:jc w:val="center"/>
        <w:rPr>
          <w:noProof/>
        </w:rPr>
      </w:pPr>
    </w:p>
    <w:p w14:paraId="789B9DC1" w14:textId="04FFFC83" w:rsidR="00DB5788" w:rsidRDefault="00DB5788" w:rsidP="00DB5788">
      <w:pPr>
        <w:jc w:val="center"/>
        <w:rPr>
          <w:noProof/>
        </w:rPr>
      </w:pPr>
    </w:p>
    <w:p w14:paraId="6B86E9C1" w14:textId="31C28BD9" w:rsidR="00DB5788" w:rsidRDefault="00DB5788" w:rsidP="00DB5788">
      <w:pPr>
        <w:jc w:val="center"/>
        <w:rPr>
          <w:noProof/>
        </w:rPr>
      </w:pPr>
    </w:p>
    <w:p w14:paraId="0F7BCBB1" w14:textId="1B420032" w:rsidR="00DB5788" w:rsidRDefault="00DB5788" w:rsidP="00DB5788">
      <w:pPr>
        <w:jc w:val="center"/>
        <w:rPr>
          <w:noProof/>
        </w:rPr>
      </w:pPr>
    </w:p>
    <w:p w14:paraId="4E0E4F29" w14:textId="15FFBF4C" w:rsidR="00DB5788" w:rsidRDefault="00DB5788" w:rsidP="00DB5788">
      <w:pPr>
        <w:jc w:val="center"/>
        <w:rPr>
          <w:noProof/>
        </w:rPr>
      </w:pPr>
    </w:p>
    <w:p w14:paraId="0F5A9390" w14:textId="20DBC3B2" w:rsidR="00DB5788" w:rsidRDefault="00DB5788" w:rsidP="00DB5788">
      <w:pPr>
        <w:jc w:val="center"/>
        <w:rPr>
          <w:noProof/>
        </w:rPr>
      </w:pPr>
    </w:p>
    <w:p w14:paraId="29EF48F9" w14:textId="5BCF52F8" w:rsidR="00DB5788" w:rsidRDefault="00DB5788" w:rsidP="00DB5788">
      <w:pPr>
        <w:jc w:val="center"/>
        <w:rPr>
          <w:noProof/>
        </w:rPr>
      </w:pPr>
    </w:p>
    <w:p w14:paraId="3BAEDE1E" w14:textId="3E8BFF90" w:rsidR="00DB5788" w:rsidRDefault="00DB5788" w:rsidP="00DB5788">
      <w:pPr>
        <w:jc w:val="center"/>
        <w:rPr>
          <w:noProof/>
        </w:rPr>
      </w:pPr>
    </w:p>
    <w:p w14:paraId="63FB4F85" w14:textId="77777777" w:rsidR="00DB5788" w:rsidRDefault="00DB5788" w:rsidP="00DB5788">
      <w:pPr>
        <w:jc w:val="center"/>
      </w:pPr>
    </w:p>
    <w:p w14:paraId="3C7F9877" w14:textId="77777777" w:rsidR="00DB5788" w:rsidRDefault="00DB5788" w:rsidP="00DB5788">
      <w:pPr>
        <w:rPr>
          <w:rFonts w:ascii="Calibri" w:eastAsia="Calibri" w:hAnsi="Calibri" w:cs="Calibri"/>
          <w:color w:val="000000" w:themeColor="text1"/>
          <w:lang w:val="en-GB"/>
        </w:rPr>
      </w:pPr>
    </w:p>
    <w:p w14:paraId="0608E294" w14:textId="77777777" w:rsidR="00DB5788" w:rsidRDefault="00DB5788" w:rsidP="00DB5788">
      <w:pPr>
        <w:rPr>
          <w:rFonts w:ascii="Calibri" w:eastAsia="Calibri" w:hAnsi="Calibri" w:cs="Calibri"/>
          <w:color w:val="000000" w:themeColor="text1"/>
          <w:lang w:val="en-GB"/>
        </w:rPr>
      </w:pPr>
    </w:p>
    <w:p w14:paraId="1DE8F6F9" w14:textId="77777777" w:rsidR="00DB5788" w:rsidRDefault="00DB5788" w:rsidP="00DB5788">
      <w:pPr>
        <w:rPr>
          <w:rFonts w:ascii="Calibri" w:eastAsia="Calibri" w:hAnsi="Calibri" w:cs="Calibri"/>
          <w:color w:val="000000" w:themeColor="text1"/>
          <w:lang w:val="en-GB"/>
        </w:rPr>
      </w:pPr>
    </w:p>
    <w:p w14:paraId="0D577292" w14:textId="77777777" w:rsidR="00DB5788" w:rsidRDefault="00DB5788" w:rsidP="00DB5788">
      <w:pPr>
        <w:rPr>
          <w:rFonts w:ascii="Calibri" w:eastAsia="Calibri" w:hAnsi="Calibri" w:cs="Calibri"/>
          <w:color w:val="000000" w:themeColor="text1"/>
          <w:lang w:val="en-GB"/>
        </w:rPr>
      </w:pPr>
    </w:p>
    <w:p w14:paraId="6ED302C8" w14:textId="77777777" w:rsidR="00DB5788" w:rsidRDefault="00DB5788" w:rsidP="00DB5788">
      <w:pPr>
        <w:rPr>
          <w:rFonts w:ascii="Calibri" w:eastAsia="Calibri" w:hAnsi="Calibri" w:cs="Calibri"/>
          <w:color w:val="000000" w:themeColor="text1"/>
          <w:lang w:val="en-GB"/>
        </w:rPr>
      </w:pPr>
    </w:p>
    <w:p w14:paraId="301EB841" w14:textId="77777777" w:rsidR="00DB5788" w:rsidRDefault="00DB5788" w:rsidP="00DB5788">
      <w:pPr>
        <w:rPr>
          <w:rFonts w:ascii="Calibri" w:eastAsia="Calibri" w:hAnsi="Calibri" w:cs="Calibri"/>
          <w:color w:val="000000" w:themeColor="text1"/>
          <w:lang w:val="en-GB"/>
        </w:rPr>
      </w:pPr>
    </w:p>
    <w:tbl>
      <w:tblPr>
        <w:tblW w:w="0" w:type="auto"/>
        <w:tblLayout w:type="fixed"/>
        <w:tblLook w:val="01E0" w:firstRow="1" w:lastRow="1" w:firstColumn="1" w:lastColumn="1" w:noHBand="0" w:noVBand="0"/>
      </w:tblPr>
      <w:tblGrid>
        <w:gridCol w:w="2145"/>
        <w:gridCol w:w="7035"/>
      </w:tblGrid>
      <w:tr w:rsidR="00DB5788" w14:paraId="59939263" w14:textId="77777777" w:rsidTr="001F4CE5">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258F6A5C" w14:textId="77777777" w:rsidR="00DB5788" w:rsidRDefault="00DB5788" w:rsidP="001F4CE5">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Date</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9F00F9C" w14:textId="77777777" w:rsidR="00DB5788" w:rsidRDefault="00DB5788" w:rsidP="001F4CE5">
            <w:pPr>
              <w:pStyle w:val="Tabelbody"/>
              <w:spacing w:line="240" w:lineRule="auto"/>
              <w:rPr>
                <w:rFonts w:eastAsia="Arial" w:cs="Arial"/>
                <w:lang w:val="en-GB"/>
              </w:rPr>
            </w:pPr>
            <w:r w:rsidRPr="78238BB7">
              <w:rPr>
                <w:rFonts w:eastAsia="Arial" w:cs="Arial"/>
                <w:lang w:val="en-GB"/>
              </w:rPr>
              <w:t>16-01-2023</w:t>
            </w:r>
          </w:p>
        </w:tc>
      </w:tr>
      <w:tr w:rsidR="00DB5788" w14:paraId="72AD8DC1" w14:textId="77777777" w:rsidTr="001F4CE5">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D63BB15" w14:textId="77777777" w:rsidR="00DB5788" w:rsidRDefault="00DB5788" w:rsidP="001F4CE5">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Version</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60CC34F" w14:textId="77777777" w:rsidR="00DB5788" w:rsidRDefault="00DB5788" w:rsidP="001F4CE5">
            <w:pPr>
              <w:pStyle w:val="Tabelbody"/>
              <w:spacing w:line="240" w:lineRule="auto"/>
              <w:rPr>
                <w:rFonts w:eastAsia="Arial" w:cs="Arial"/>
              </w:rPr>
            </w:pPr>
            <w:r w:rsidRPr="78238BB7">
              <w:rPr>
                <w:rFonts w:eastAsia="Arial" w:cs="Arial"/>
                <w:lang w:val="en-GB"/>
              </w:rPr>
              <w:t>0.1</w:t>
            </w:r>
          </w:p>
        </w:tc>
      </w:tr>
      <w:tr w:rsidR="00DB5788" w14:paraId="65F391FE" w14:textId="77777777" w:rsidTr="001F4CE5">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7242013" w14:textId="77777777" w:rsidR="00DB5788" w:rsidRDefault="00DB5788" w:rsidP="001F4CE5">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Status</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0FEF2F3B" w14:textId="77777777" w:rsidR="00DB5788" w:rsidRDefault="00DB5788" w:rsidP="001F4CE5">
            <w:pPr>
              <w:pStyle w:val="Tabelbody"/>
              <w:spacing w:line="240" w:lineRule="auto"/>
              <w:rPr>
                <w:rFonts w:eastAsia="Arial" w:cs="Arial"/>
              </w:rPr>
            </w:pPr>
            <w:r w:rsidRPr="78238BB7">
              <w:rPr>
                <w:rFonts w:eastAsia="Arial" w:cs="Arial"/>
                <w:lang w:val="en-GB"/>
              </w:rPr>
              <w:t>Concept</w:t>
            </w:r>
          </w:p>
        </w:tc>
      </w:tr>
      <w:tr w:rsidR="00DB5788" w14:paraId="2DF288EA" w14:textId="77777777" w:rsidTr="001F4CE5">
        <w:trPr>
          <w:trHeight w:val="315"/>
        </w:trPr>
        <w:tc>
          <w:tcPr>
            <w:tcW w:w="214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4C34B9E1" w14:textId="77777777" w:rsidR="00DB5788" w:rsidRDefault="00DB5788" w:rsidP="001F4CE5">
            <w:pPr>
              <w:pStyle w:val="Tabelbody"/>
              <w:spacing w:line="240" w:lineRule="auto"/>
              <w:rPr>
                <w:rFonts w:eastAsia="Arial" w:cs="Arial"/>
                <w:color w:val="70AD47" w:themeColor="accent6"/>
                <w:sz w:val="20"/>
                <w:szCs w:val="20"/>
              </w:rPr>
            </w:pPr>
            <w:r w:rsidRPr="78238BB7">
              <w:rPr>
                <w:rFonts w:eastAsia="Arial" w:cs="Arial"/>
                <w:b/>
                <w:bCs/>
                <w:color w:val="70AD47" w:themeColor="accent6"/>
                <w:sz w:val="20"/>
                <w:szCs w:val="20"/>
                <w:lang w:val="en-GB"/>
              </w:rPr>
              <w:t>Author</w:t>
            </w:r>
          </w:p>
        </w:tc>
        <w:tc>
          <w:tcPr>
            <w:tcW w:w="7035" w:type="dxa"/>
            <w:tcBorders>
              <w:top w:val="single" w:sz="6" w:space="0" w:color="D0CECE" w:themeColor="background2" w:themeShade="E6"/>
              <w:left w:val="single" w:sz="6" w:space="0" w:color="D0CECE" w:themeColor="background2" w:themeShade="E6"/>
              <w:bottom w:val="single" w:sz="6" w:space="0" w:color="D0CECE" w:themeColor="background2" w:themeShade="E6"/>
              <w:right w:val="single" w:sz="6" w:space="0" w:color="D0CECE" w:themeColor="background2" w:themeShade="E6"/>
            </w:tcBorders>
          </w:tcPr>
          <w:p w14:paraId="1DCBC934" w14:textId="448DBA67" w:rsidR="00DB5788" w:rsidRPr="003B0921" w:rsidRDefault="00DB5788" w:rsidP="001F4CE5">
            <w:pPr>
              <w:pStyle w:val="Tabelbody"/>
              <w:spacing w:line="240" w:lineRule="auto"/>
              <w:rPr>
                <w:rFonts w:eastAsia="Arial" w:cs="Arial"/>
                <w:lang w:val="en-US"/>
              </w:rPr>
            </w:pPr>
            <w:r w:rsidRPr="78238BB7">
              <w:rPr>
                <w:rFonts w:eastAsia="Arial" w:cs="Arial"/>
                <w:lang w:val="it-IT"/>
              </w:rPr>
              <w:t>Marinda Boshoff</w:t>
            </w:r>
          </w:p>
        </w:tc>
      </w:tr>
    </w:tbl>
    <w:p w14:paraId="7BF5E597" w14:textId="28A6E2BC" w:rsidR="00097148" w:rsidRDefault="00097148"/>
    <w:sdt>
      <w:sdtPr>
        <w:rPr>
          <w:rFonts w:asciiTheme="minorHAnsi" w:eastAsiaTheme="minorHAnsi" w:hAnsiTheme="minorHAnsi" w:cstheme="minorBidi"/>
          <w:color w:val="auto"/>
          <w:sz w:val="22"/>
          <w:szCs w:val="22"/>
        </w:rPr>
        <w:id w:val="658590005"/>
        <w:docPartObj>
          <w:docPartGallery w:val="Table of Contents"/>
          <w:docPartUnique/>
        </w:docPartObj>
      </w:sdtPr>
      <w:sdtEndPr>
        <w:rPr>
          <w:b/>
          <w:bCs/>
          <w:noProof/>
        </w:rPr>
      </w:sdtEndPr>
      <w:sdtContent>
        <w:p w14:paraId="04EF91C8" w14:textId="5C8273CB" w:rsidR="00276699" w:rsidRDefault="00276699">
          <w:pPr>
            <w:pStyle w:val="TOCHeading"/>
          </w:pPr>
          <w:r>
            <w:t>Table of Contents</w:t>
          </w:r>
        </w:p>
        <w:p w14:paraId="0C5B00B9" w14:textId="0422C7D7" w:rsidR="00AC3F61" w:rsidRDefault="00276699">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125045066" w:history="1">
            <w:r w:rsidR="00AC3F61" w:rsidRPr="00CB5893">
              <w:rPr>
                <w:rStyle w:val="Hyperlink"/>
                <w:noProof/>
              </w:rPr>
              <w:t>Introduction</w:t>
            </w:r>
            <w:r w:rsidR="00AC3F61">
              <w:rPr>
                <w:noProof/>
                <w:webHidden/>
              </w:rPr>
              <w:tab/>
            </w:r>
            <w:r w:rsidR="00AC3F61">
              <w:rPr>
                <w:noProof/>
                <w:webHidden/>
              </w:rPr>
              <w:fldChar w:fldCharType="begin"/>
            </w:r>
            <w:r w:rsidR="00AC3F61">
              <w:rPr>
                <w:noProof/>
                <w:webHidden/>
              </w:rPr>
              <w:instrText xml:space="preserve"> PAGEREF _Toc125045066 \h </w:instrText>
            </w:r>
            <w:r w:rsidR="00AC3F61">
              <w:rPr>
                <w:noProof/>
                <w:webHidden/>
              </w:rPr>
            </w:r>
            <w:r w:rsidR="00AC3F61">
              <w:rPr>
                <w:noProof/>
                <w:webHidden/>
              </w:rPr>
              <w:fldChar w:fldCharType="separate"/>
            </w:r>
            <w:r w:rsidR="00AC3F61">
              <w:rPr>
                <w:noProof/>
                <w:webHidden/>
              </w:rPr>
              <w:t>3</w:t>
            </w:r>
            <w:r w:rsidR="00AC3F61">
              <w:rPr>
                <w:noProof/>
                <w:webHidden/>
              </w:rPr>
              <w:fldChar w:fldCharType="end"/>
            </w:r>
          </w:hyperlink>
        </w:p>
        <w:p w14:paraId="1A375EE6" w14:textId="1EF1563E" w:rsidR="00AC3F61" w:rsidRDefault="00AC3F61">
          <w:pPr>
            <w:pStyle w:val="TOC1"/>
            <w:tabs>
              <w:tab w:val="right" w:leader="dot" w:pos="9016"/>
            </w:tabs>
            <w:rPr>
              <w:rFonts w:eastAsiaTheme="minorEastAsia"/>
              <w:noProof/>
              <w:lang w:val="en-NL" w:eastAsia="en-NL"/>
            </w:rPr>
          </w:pPr>
          <w:hyperlink w:anchor="_Toc125045067" w:history="1">
            <w:r w:rsidRPr="00CB5893">
              <w:rPr>
                <w:rStyle w:val="Hyperlink"/>
                <w:noProof/>
              </w:rPr>
              <w:t>Research Question</w:t>
            </w:r>
            <w:r>
              <w:rPr>
                <w:noProof/>
                <w:webHidden/>
              </w:rPr>
              <w:tab/>
            </w:r>
            <w:r>
              <w:rPr>
                <w:noProof/>
                <w:webHidden/>
              </w:rPr>
              <w:fldChar w:fldCharType="begin"/>
            </w:r>
            <w:r>
              <w:rPr>
                <w:noProof/>
                <w:webHidden/>
              </w:rPr>
              <w:instrText xml:space="preserve"> PAGEREF _Toc125045067 \h </w:instrText>
            </w:r>
            <w:r>
              <w:rPr>
                <w:noProof/>
                <w:webHidden/>
              </w:rPr>
            </w:r>
            <w:r>
              <w:rPr>
                <w:noProof/>
                <w:webHidden/>
              </w:rPr>
              <w:fldChar w:fldCharType="separate"/>
            </w:r>
            <w:r>
              <w:rPr>
                <w:noProof/>
                <w:webHidden/>
              </w:rPr>
              <w:t>4</w:t>
            </w:r>
            <w:r>
              <w:rPr>
                <w:noProof/>
                <w:webHidden/>
              </w:rPr>
              <w:fldChar w:fldCharType="end"/>
            </w:r>
          </w:hyperlink>
        </w:p>
        <w:p w14:paraId="59405F0A" w14:textId="4CE52EB3" w:rsidR="00AC3F61" w:rsidRDefault="00AC3F61">
          <w:pPr>
            <w:pStyle w:val="TOC1"/>
            <w:tabs>
              <w:tab w:val="right" w:leader="dot" w:pos="9016"/>
            </w:tabs>
            <w:rPr>
              <w:rFonts w:eastAsiaTheme="minorEastAsia"/>
              <w:noProof/>
              <w:lang w:val="en-NL" w:eastAsia="en-NL"/>
            </w:rPr>
          </w:pPr>
          <w:hyperlink w:anchor="_Toc125045068" w:history="1">
            <w:r w:rsidRPr="00CB5893">
              <w:rPr>
                <w:rStyle w:val="Hyperlink"/>
                <w:noProof/>
              </w:rPr>
              <w:t>Research</w:t>
            </w:r>
            <w:r>
              <w:rPr>
                <w:noProof/>
                <w:webHidden/>
              </w:rPr>
              <w:tab/>
            </w:r>
            <w:r>
              <w:rPr>
                <w:noProof/>
                <w:webHidden/>
              </w:rPr>
              <w:fldChar w:fldCharType="begin"/>
            </w:r>
            <w:r>
              <w:rPr>
                <w:noProof/>
                <w:webHidden/>
              </w:rPr>
              <w:instrText xml:space="preserve"> PAGEREF _Toc125045068 \h </w:instrText>
            </w:r>
            <w:r>
              <w:rPr>
                <w:noProof/>
                <w:webHidden/>
              </w:rPr>
            </w:r>
            <w:r>
              <w:rPr>
                <w:noProof/>
                <w:webHidden/>
              </w:rPr>
              <w:fldChar w:fldCharType="separate"/>
            </w:r>
            <w:r>
              <w:rPr>
                <w:noProof/>
                <w:webHidden/>
              </w:rPr>
              <w:t>5</w:t>
            </w:r>
            <w:r>
              <w:rPr>
                <w:noProof/>
                <w:webHidden/>
              </w:rPr>
              <w:fldChar w:fldCharType="end"/>
            </w:r>
          </w:hyperlink>
        </w:p>
        <w:p w14:paraId="158AF966" w14:textId="1EB65B48" w:rsidR="00AC3F61" w:rsidRDefault="00AC3F61">
          <w:pPr>
            <w:pStyle w:val="TOC1"/>
            <w:tabs>
              <w:tab w:val="right" w:leader="dot" w:pos="9016"/>
            </w:tabs>
            <w:rPr>
              <w:rFonts w:eastAsiaTheme="minorEastAsia"/>
              <w:noProof/>
              <w:lang w:val="en-NL" w:eastAsia="en-NL"/>
            </w:rPr>
          </w:pPr>
          <w:hyperlink w:anchor="_Toc125045069" w:history="1">
            <w:r w:rsidRPr="00CB5893">
              <w:rPr>
                <w:rStyle w:val="Hyperlink"/>
                <w:noProof/>
              </w:rPr>
              <w:t>Conclusion</w:t>
            </w:r>
            <w:r>
              <w:rPr>
                <w:noProof/>
                <w:webHidden/>
              </w:rPr>
              <w:tab/>
            </w:r>
            <w:r>
              <w:rPr>
                <w:noProof/>
                <w:webHidden/>
              </w:rPr>
              <w:fldChar w:fldCharType="begin"/>
            </w:r>
            <w:r>
              <w:rPr>
                <w:noProof/>
                <w:webHidden/>
              </w:rPr>
              <w:instrText xml:space="preserve"> PAGEREF _Toc125045069 \h </w:instrText>
            </w:r>
            <w:r>
              <w:rPr>
                <w:noProof/>
                <w:webHidden/>
              </w:rPr>
            </w:r>
            <w:r>
              <w:rPr>
                <w:noProof/>
                <w:webHidden/>
              </w:rPr>
              <w:fldChar w:fldCharType="separate"/>
            </w:r>
            <w:r>
              <w:rPr>
                <w:noProof/>
                <w:webHidden/>
              </w:rPr>
              <w:t>9</w:t>
            </w:r>
            <w:r>
              <w:rPr>
                <w:noProof/>
                <w:webHidden/>
              </w:rPr>
              <w:fldChar w:fldCharType="end"/>
            </w:r>
          </w:hyperlink>
        </w:p>
        <w:p w14:paraId="75B8548F" w14:textId="0F8E6DB6" w:rsidR="00276699" w:rsidRDefault="00276699">
          <w:r>
            <w:rPr>
              <w:b/>
              <w:bCs/>
              <w:noProof/>
            </w:rPr>
            <w:fldChar w:fldCharType="end"/>
          </w:r>
        </w:p>
      </w:sdtContent>
    </w:sdt>
    <w:p w14:paraId="25551918" w14:textId="77777777" w:rsidR="00097148" w:rsidRDefault="00097148">
      <w:r>
        <w:br w:type="page"/>
      </w:r>
    </w:p>
    <w:p w14:paraId="1DD2522A" w14:textId="5B038368" w:rsidR="008E1B84" w:rsidRDefault="00097148" w:rsidP="005F0E08">
      <w:pPr>
        <w:pStyle w:val="Heading1"/>
      </w:pPr>
      <w:bookmarkStart w:id="0" w:name="_Toc125045066"/>
      <w:r>
        <w:lastRenderedPageBreak/>
        <w:t>Introduction</w:t>
      </w:r>
      <w:bookmarkEnd w:id="0"/>
    </w:p>
    <w:p w14:paraId="7FE057B8" w14:textId="5C3D708E" w:rsidR="00055F62" w:rsidRDefault="00EB4713" w:rsidP="00F357F1">
      <w:pPr>
        <w:jc w:val="both"/>
      </w:pPr>
      <w:r>
        <w:t xml:space="preserve">This purpose of this document is to demonstrate the research done into </w:t>
      </w:r>
      <w:r w:rsidR="00C20A02">
        <w:t xml:space="preserve">graph libraries for the Streaming Wearables and Stress Measurement Platform (SWSP) project. </w:t>
      </w:r>
      <w:r>
        <w:t xml:space="preserve"> </w:t>
      </w:r>
      <w:r w:rsidR="004F16E3">
        <w:t xml:space="preserve">The </w:t>
      </w:r>
      <w:r w:rsidR="00F357F1">
        <w:t>purpose</w:t>
      </w:r>
      <w:r w:rsidR="004F16E3">
        <w:t xml:space="preserve"> of the graph is to </w:t>
      </w:r>
      <w:r w:rsidR="00B448A5">
        <w:t xml:space="preserve">display a patient’s stress data </w:t>
      </w:r>
      <w:r w:rsidR="003108C0">
        <w:t xml:space="preserve">and allow users to add comments to stress data points </w:t>
      </w:r>
      <w:r w:rsidR="00F357F1">
        <w:t>directly via the graph interface.</w:t>
      </w:r>
    </w:p>
    <w:p w14:paraId="2AB5EAB5" w14:textId="1FF9F441" w:rsidR="000569D1" w:rsidRDefault="000569D1"/>
    <w:p w14:paraId="7AF490DA" w14:textId="151ABFE6" w:rsidR="005F694F" w:rsidRDefault="005F694F">
      <w:r>
        <w:br w:type="page"/>
      </w:r>
    </w:p>
    <w:p w14:paraId="3E40A3FC" w14:textId="62D81C02" w:rsidR="000569D1" w:rsidRDefault="005F694F" w:rsidP="00AC6B59">
      <w:pPr>
        <w:pStyle w:val="Heading1"/>
      </w:pPr>
      <w:bookmarkStart w:id="1" w:name="_Toc125045067"/>
      <w:r>
        <w:lastRenderedPageBreak/>
        <w:t>Research Question</w:t>
      </w:r>
      <w:bookmarkEnd w:id="1"/>
    </w:p>
    <w:p w14:paraId="2468DD67" w14:textId="2478374B" w:rsidR="00276699" w:rsidRDefault="00276699" w:rsidP="00C433A0">
      <w:r>
        <w:t xml:space="preserve">Question: </w:t>
      </w:r>
      <w:r w:rsidR="004E52E8">
        <w:t xml:space="preserve">What data does the </w:t>
      </w:r>
      <w:r w:rsidR="000A6395">
        <w:t xml:space="preserve">Streaming Wearables and Stress Measurement Platform </w:t>
      </w:r>
      <w:r w:rsidR="001B2D02">
        <w:t xml:space="preserve">need to be presented and what is </w:t>
      </w:r>
      <w:r w:rsidR="00A72D01">
        <w:t>the best method to visualize this data to make it accessible to the end-user?</w:t>
      </w:r>
    </w:p>
    <w:p w14:paraId="71EC938E" w14:textId="046D2740" w:rsidR="004E52E8" w:rsidRDefault="004E52E8" w:rsidP="00C433A0">
      <w:r>
        <w:t>Sub questions:</w:t>
      </w:r>
    </w:p>
    <w:p w14:paraId="422B9FFF" w14:textId="46ABB836" w:rsidR="00C433A0" w:rsidRDefault="00731EB4" w:rsidP="004E52E8">
      <w:pPr>
        <w:pStyle w:val="ListParagraph"/>
        <w:numPr>
          <w:ilvl w:val="0"/>
          <w:numId w:val="1"/>
        </w:numPr>
        <w:jc w:val="both"/>
      </w:pPr>
      <w:r>
        <w:t xml:space="preserve">What are the data visualization goals of </w:t>
      </w:r>
      <w:r w:rsidR="000112AD">
        <w:t>the Streaming Wearables and Stress Measurement Platform?</w:t>
      </w:r>
    </w:p>
    <w:p w14:paraId="6476EB77" w14:textId="73923C96" w:rsidR="000112AD" w:rsidRDefault="000112AD" w:rsidP="004E52E8">
      <w:pPr>
        <w:pStyle w:val="ListParagraph"/>
        <w:numPr>
          <w:ilvl w:val="0"/>
          <w:numId w:val="1"/>
        </w:numPr>
        <w:jc w:val="both"/>
      </w:pPr>
      <w:r>
        <w:t>What are widely used/popula</w:t>
      </w:r>
      <w:r w:rsidR="00236F5A">
        <w:t>r</w:t>
      </w:r>
      <w:r>
        <w:t xml:space="preserve"> </w:t>
      </w:r>
      <w:r w:rsidR="00BB0C35">
        <w:t>graph</w:t>
      </w:r>
      <w:r>
        <w:t xml:space="preserve"> libraries for React?</w:t>
      </w:r>
    </w:p>
    <w:p w14:paraId="629BA333" w14:textId="40C73C19" w:rsidR="000112AD" w:rsidRDefault="000112AD" w:rsidP="004E52E8">
      <w:pPr>
        <w:pStyle w:val="ListParagraph"/>
        <w:numPr>
          <w:ilvl w:val="0"/>
          <w:numId w:val="1"/>
        </w:numPr>
        <w:jc w:val="both"/>
      </w:pPr>
      <w:r>
        <w:t xml:space="preserve">Which </w:t>
      </w:r>
      <w:r w:rsidR="00BB0C35">
        <w:t xml:space="preserve">graph </w:t>
      </w:r>
      <w:r>
        <w:t>librar</w:t>
      </w:r>
      <w:r w:rsidR="00236F5A">
        <w:t>y suits the needs of the Streaming Wearables and Stress Measurement best?</w:t>
      </w:r>
    </w:p>
    <w:p w14:paraId="581453D7" w14:textId="5857FA35" w:rsidR="00276699" w:rsidRDefault="00276699">
      <w:r>
        <w:br w:type="page"/>
      </w:r>
    </w:p>
    <w:p w14:paraId="42269573" w14:textId="78AE5B54" w:rsidR="005838B9" w:rsidRPr="00C433A0" w:rsidRDefault="00276699" w:rsidP="00276699">
      <w:pPr>
        <w:pStyle w:val="Heading1"/>
      </w:pPr>
      <w:bookmarkStart w:id="2" w:name="_Toc125045068"/>
      <w:r>
        <w:lastRenderedPageBreak/>
        <w:t>Research</w:t>
      </w:r>
      <w:bookmarkEnd w:id="2"/>
    </w:p>
    <w:p w14:paraId="407A52F1" w14:textId="4A6208FC" w:rsidR="00DD39B6" w:rsidRDefault="00DD39B6" w:rsidP="00DD39B6">
      <w:pPr>
        <w:pStyle w:val="ListParagraph"/>
        <w:numPr>
          <w:ilvl w:val="0"/>
          <w:numId w:val="2"/>
        </w:numPr>
        <w:jc w:val="both"/>
      </w:pPr>
      <w:r>
        <w:t xml:space="preserve">What are the data visualization goals of the Streaming Wearables and Stress Measurement Platform </w:t>
      </w:r>
      <w:r w:rsidR="00870E39">
        <w:t>(SWSP)</w:t>
      </w:r>
      <w:r>
        <w:t>?</w:t>
      </w:r>
    </w:p>
    <w:p w14:paraId="04EB388B" w14:textId="7C6AD975" w:rsidR="00EF2477" w:rsidRDefault="00E83B05" w:rsidP="00DD39B6">
      <w:pPr>
        <w:jc w:val="both"/>
      </w:pPr>
      <w:r>
        <w:t>T</w:t>
      </w:r>
      <w:r w:rsidR="00EC6DBD">
        <w:t>he data visualization</w:t>
      </w:r>
      <w:r>
        <w:t xml:space="preserve"> </w:t>
      </w:r>
      <w:r w:rsidR="00870E39">
        <w:t xml:space="preserve">goal of the SWSP project is to </w:t>
      </w:r>
      <w:r w:rsidR="00EC6DBD">
        <w:t xml:space="preserve">display the </w:t>
      </w:r>
      <w:r w:rsidR="000F7A69">
        <w:t xml:space="preserve">stress </w:t>
      </w:r>
      <w:r w:rsidR="00EC6DBD">
        <w:t>data</w:t>
      </w:r>
      <w:r w:rsidR="000F7A69">
        <w:t>points</w:t>
      </w:r>
      <w:r w:rsidR="00EC6DBD">
        <w:t xml:space="preserve"> </w:t>
      </w:r>
      <w:r w:rsidR="001463FC">
        <w:t>collected from a patient’s wearable device in a graph</w:t>
      </w:r>
      <w:r w:rsidR="00A71B8D">
        <w:t xml:space="preserve">. The graph should be </w:t>
      </w:r>
      <w:r w:rsidR="001463FC">
        <w:t>filter</w:t>
      </w:r>
      <w:r w:rsidR="00A71B8D">
        <w:t xml:space="preserve">able on </w:t>
      </w:r>
      <w:r w:rsidR="00781E64">
        <w:t>e.g. daterange, type of data etc</w:t>
      </w:r>
      <w:r w:rsidR="001463FC">
        <w:t xml:space="preserve">. </w:t>
      </w:r>
      <w:r w:rsidR="00272CC0">
        <w:t xml:space="preserve">The datapoints on the graph should be clickable in order to add comments to the </w:t>
      </w:r>
      <w:r w:rsidR="000F7A69">
        <w:t>stress data points.</w:t>
      </w:r>
      <w:r w:rsidR="008211E2">
        <w:t xml:space="preserve"> </w:t>
      </w:r>
      <w:r w:rsidR="00307F85">
        <w:t>The graph should have axis and be explainable</w:t>
      </w:r>
      <w:r w:rsidR="00434EB8">
        <w:t xml:space="preserve"> to an average health professional</w:t>
      </w:r>
      <w:r w:rsidR="00307F85">
        <w:t>.</w:t>
      </w:r>
      <w:r w:rsidR="0010495F">
        <w:t xml:space="preserve"> It should be possible i</w:t>
      </w:r>
      <w:r w:rsidR="00434EB8">
        <w:t xml:space="preserve">n the future </w:t>
      </w:r>
      <w:r w:rsidR="0010495F">
        <w:t>to</w:t>
      </w:r>
      <w:r w:rsidR="00434EB8">
        <w:t xml:space="preserve"> extend</w:t>
      </w:r>
      <w:r w:rsidR="0010495F">
        <w:t xml:space="preserve"> the graph</w:t>
      </w:r>
      <w:r w:rsidR="007D1A94">
        <w:t xml:space="preserve"> by</w:t>
      </w:r>
      <w:r w:rsidR="00434EB8">
        <w:t xml:space="preserve"> add</w:t>
      </w:r>
      <w:r w:rsidR="007D1A94">
        <w:t>ing</w:t>
      </w:r>
      <w:r w:rsidR="00434EB8">
        <w:t xml:space="preserve"> more functionalities e</w:t>
      </w:r>
      <w:r w:rsidR="00F26A59">
        <w:t>.</w:t>
      </w:r>
      <w:r w:rsidR="00434EB8">
        <w:t>g</w:t>
      </w:r>
      <w:r w:rsidR="00F26A59">
        <w:t>.</w:t>
      </w:r>
      <w:r w:rsidR="00434EB8">
        <w:t xml:space="preserve"> filtering and</w:t>
      </w:r>
      <w:r w:rsidR="00004EC5">
        <w:t xml:space="preserve"> markers. </w:t>
      </w:r>
      <w:r w:rsidR="00EF2477">
        <w:t xml:space="preserve">These goals were collected from the stakeholders at the beginning of the semester. </w:t>
      </w:r>
    </w:p>
    <w:p w14:paraId="2ECFBCC5" w14:textId="77777777" w:rsidR="00EF2477" w:rsidRDefault="00EF2477" w:rsidP="00DD39B6">
      <w:pPr>
        <w:jc w:val="both"/>
      </w:pPr>
    </w:p>
    <w:p w14:paraId="6EE866B3" w14:textId="20EB879A" w:rsidR="00EF2477" w:rsidRDefault="00EF2477" w:rsidP="00EF2477">
      <w:pPr>
        <w:pStyle w:val="ListParagraph"/>
        <w:numPr>
          <w:ilvl w:val="0"/>
          <w:numId w:val="2"/>
        </w:numPr>
        <w:jc w:val="both"/>
      </w:pPr>
      <w:r>
        <w:t xml:space="preserve">What are widely used/popular </w:t>
      </w:r>
      <w:r w:rsidR="00BB0C35">
        <w:t xml:space="preserve">graph </w:t>
      </w:r>
      <w:r>
        <w:t>libraries for React?</w:t>
      </w:r>
    </w:p>
    <w:p w14:paraId="110CAD89" w14:textId="15716150" w:rsidR="00EF2477" w:rsidRDefault="004A7116" w:rsidP="00EF2477">
      <w:pPr>
        <w:jc w:val="both"/>
      </w:pPr>
      <w:r>
        <w:t xml:space="preserve">Since </w:t>
      </w:r>
      <w:r w:rsidR="000720C7">
        <w:t>a requirement of the project is that the frontend is built using React</w:t>
      </w:r>
      <w:r w:rsidR="00245BE5">
        <w:t xml:space="preserve">, </w:t>
      </w:r>
      <w:r w:rsidR="000720C7">
        <w:t xml:space="preserve">research is limited to React </w:t>
      </w:r>
      <w:r w:rsidR="00245BE5">
        <w:t>graph</w:t>
      </w:r>
      <w:r w:rsidR="000720C7">
        <w:t xml:space="preserve"> libraries. A</w:t>
      </w:r>
      <w:r w:rsidR="00AC46E6">
        <w:t xml:space="preserve">lthough it is sometimes possible to use </w:t>
      </w:r>
      <w:r w:rsidR="00BB0C35">
        <w:t>JavaScript</w:t>
      </w:r>
      <w:r w:rsidR="00AC46E6">
        <w:t xml:space="preserve"> libraries in react, it can be </w:t>
      </w:r>
      <w:r w:rsidR="00245BE5">
        <w:t>tedious</w:t>
      </w:r>
      <w:r w:rsidR="00BB0C35">
        <w:t xml:space="preserve"> </w:t>
      </w:r>
      <w:r w:rsidR="00FA724E">
        <w:t xml:space="preserve">and not worth the extra time to set up. </w:t>
      </w:r>
      <w:r w:rsidR="00B96F52">
        <w:t xml:space="preserve">Thus only </w:t>
      </w:r>
      <w:r w:rsidR="00BB0C35">
        <w:t>JavaScript</w:t>
      </w:r>
      <w:r w:rsidR="00B96F52">
        <w:t xml:space="preserve"> libraires with existing react wrappers will be looked into.</w:t>
      </w:r>
    </w:p>
    <w:p w14:paraId="0A2FCD41" w14:textId="66E1E418" w:rsidR="00B96F52" w:rsidRDefault="00B96F52" w:rsidP="00EF2477">
      <w:pPr>
        <w:jc w:val="both"/>
      </w:pPr>
    </w:p>
    <w:p w14:paraId="37E52778" w14:textId="387A40D6" w:rsidR="00B32553" w:rsidRDefault="00BB0C35" w:rsidP="00EF2477">
      <w:pPr>
        <w:jc w:val="both"/>
      </w:pPr>
      <w:r>
        <w:t xml:space="preserve">To see which graph libraries are widely user and </w:t>
      </w:r>
      <w:r w:rsidR="00B32553">
        <w:t>popular</w:t>
      </w:r>
      <w:r>
        <w:t>, I compiled a list of graph libraries from developer websites</w:t>
      </w:r>
      <w:r w:rsidR="006D5DD6">
        <w:rPr>
          <w:rStyle w:val="FootnoteReference"/>
        </w:rPr>
        <w:footnoteReference w:id="1"/>
      </w:r>
      <w:r w:rsidR="00CF129D">
        <w:rPr>
          <w:rStyle w:val="FootnoteReference"/>
        </w:rPr>
        <w:footnoteReference w:id="2"/>
      </w:r>
      <w:r w:rsidR="00CF5FA3">
        <w:rPr>
          <w:rStyle w:val="FootnoteReference"/>
        </w:rPr>
        <w:footnoteReference w:id="3"/>
      </w:r>
      <w:r w:rsidR="00DF3F5E">
        <w:rPr>
          <w:rStyle w:val="FootnoteReference"/>
        </w:rPr>
        <w:footnoteReference w:id="4"/>
      </w:r>
      <w:r>
        <w:t xml:space="preserve"> which rank React </w:t>
      </w:r>
      <w:r w:rsidR="00B32553">
        <w:t>or JavaScript graph libraries.</w:t>
      </w:r>
    </w:p>
    <w:p w14:paraId="27BF9C38" w14:textId="7CD8C624" w:rsidR="00B32553" w:rsidRDefault="00B32553" w:rsidP="00EF2477">
      <w:pPr>
        <w:jc w:val="both"/>
      </w:pPr>
    </w:p>
    <w:p w14:paraId="23363CF4" w14:textId="0953FC5B" w:rsidR="00B32553" w:rsidRDefault="00B32553" w:rsidP="00EF2477">
      <w:pPr>
        <w:jc w:val="both"/>
      </w:pPr>
      <w:r>
        <w:t xml:space="preserve">While compiling the list I looked into each graph library’s </w:t>
      </w:r>
      <w:r w:rsidR="0078362A">
        <w:t>GitHub repository to see how many weekly downloads</w:t>
      </w:r>
      <w:r w:rsidR="006D5631">
        <w:t xml:space="preserve"> the library has and if the library is being well</w:t>
      </w:r>
      <w:r w:rsidR="00AE4029">
        <w:t xml:space="preserve"> maintained (when the last commit took place).</w:t>
      </w:r>
    </w:p>
    <w:p w14:paraId="4810C25E" w14:textId="5DB788D5" w:rsidR="00AE4029" w:rsidRDefault="00AE4029" w:rsidP="00EF2477">
      <w:pPr>
        <w:jc w:val="both"/>
      </w:pPr>
    </w:p>
    <w:p w14:paraId="65094D0F" w14:textId="01A11154" w:rsidR="00AE4029" w:rsidRDefault="00AE4029" w:rsidP="00EF2477">
      <w:pPr>
        <w:jc w:val="both"/>
      </w:pPr>
      <w:r>
        <w:t>Thus, the chart libraries that will be looked into are:</w:t>
      </w:r>
    </w:p>
    <w:p w14:paraId="72687B77" w14:textId="3C74A64F" w:rsidR="00AE4029" w:rsidRDefault="00AE4029" w:rsidP="00EF2477">
      <w:pPr>
        <w:jc w:val="both"/>
      </w:pPr>
    </w:p>
    <w:tbl>
      <w:tblPr>
        <w:tblStyle w:val="TableGridLight"/>
        <w:tblW w:w="0" w:type="auto"/>
        <w:tblLook w:val="04A0" w:firstRow="1" w:lastRow="0" w:firstColumn="1" w:lastColumn="0" w:noHBand="0" w:noVBand="1"/>
      </w:tblPr>
      <w:tblGrid>
        <w:gridCol w:w="4508"/>
      </w:tblGrid>
      <w:tr w:rsidR="00B11A5C" w14:paraId="02562015" w14:textId="77777777" w:rsidTr="00D32CD1">
        <w:tc>
          <w:tcPr>
            <w:tcW w:w="4508" w:type="dxa"/>
          </w:tcPr>
          <w:p w14:paraId="79C94D57" w14:textId="4CE3FC56" w:rsidR="00B11A5C" w:rsidRPr="006D5DD6" w:rsidRDefault="00B11A5C" w:rsidP="00EF2477">
            <w:pPr>
              <w:jc w:val="both"/>
              <w:rPr>
                <w:b/>
                <w:bCs/>
              </w:rPr>
            </w:pPr>
            <w:r w:rsidRPr="006D5DD6">
              <w:rPr>
                <w:b/>
                <w:bCs/>
              </w:rPr>
              <w:t>Recharts</w:t>
            </w:r>
          </w:p>
        </w:tc>
      </w:tr>
      <w:tr w:rsidR="00B11A5C" w14:paraId="18B7CF72" w14:textId="77777777" w:rsidTr="00D32CD1">
        <w:tc>
          <w:tcPr>
            <w:tcW w:w="4508" w:type="dxa"/>
          </w:tcPr>
          <w:p w14:paraId="3D1983D2" w14:textId="4A23ABC7" w:rsidR="00B11A5C" w:rsidRDefault="00B11A5C" w:rsidP="00EF2477">
            <w:pPr>
              <w:jc w:val="both"/>
            </w:pPr>
            <w:r>
              <w:t>Weekly downloads: 1, 154, 905</w:t>
            </w:r>
          </w:p>
        </w:tc>
      </w:tr>
      <w:tr w:rsidR="00B11A5C" w14:paraId="33DE74DF" w14:textId="77777777" w:rsidTr="00D32CD1">
        <w:tc>
          <w:tcPr>
            <w:tcW w:w="4508" w:type="dxa"/>
          </w:tcPr>
          <w:p w14:paraId="5E9DF66B" w14:textId="0237054E" w:rsidR="00B11A5C" w:rsidRDefault="00B11A5C" w:rsidP="00EF2477">
            <w:pPr>
              <w:jc w:val="both"/>
            </w:pPr>
            <w:r>
              <w:t xml:space="preserve">Last commit:  4 days ago </w:t>
            </w:r>
          </w:p>
        </w:tc>
      </w:tr>
      <w:tr w:rsidR="00B11A5C" w14:paraId="6E68830F" w14:textId="77777777" w:rsidTr="00D32CD1">
        <w:tc>
          <w:tcPr>
            <w:tcW w:w="4508" w:type="dxa"/>
          </w:tcPr>
          <w:p w14:paraId="78366840" w14:textId="77777777" w:rsidR="00B11A5C" w:rsidRDefault="00B11A5C" w:rsidP="00EF2477">
            <w:pPr>
              <w:jc w:val="both"/>
            </w:pPr>
          </w:p>
        </w:tc>
      </w:tr>
      <w:tr w:rsidR="00B11A5C" w14:paraId="7E5367B8" w14:textId="77777777" w:rsidTr="00D32CD1">
        <w:tc>
          <w:tcPr>
            <w:tcW w:w="4508" w:type="dxa"/>
          </w:tcPr>
          <w:p w14:paraId="3A78D5FA" w14:textId="21E111D5" w:rsidR="00B11A5C" w:rsidRPr="008637D6" w:rsidRDefault="00B11A5C" w:rsidP="00EF2477">
            <w:pPr>
              <w:jc w:val="both"/>
              <w:rPr>
                <w:b/>
                <w:bCs/>
              </w:rPr>
            </w:pPr>
            <w:r w:rsidRPr="008637D6">
              <w:rPr>
                <w:b/>
                <w:bCs/>
              </w:rPr>
              <w:t>React-chartjs-2</w:t>
            </w:r>
          </w:p>
        </w:tc>
      </w:tr>
      <w:tr w:rsidR="00B11A5C" w14:paraId="0B0B8610" w14:textId="77777777" w:rsidTr="00D32CD1">
        <w:tc>
          <w:tcPr>
            <w:tcW w:w="4508" w:type="dxa"/>
          </w:tcPr>
          <w:p w14:paraId="60BEE6D1" w14:textId="210705B5" w:rsidR="00B11A5C" w:rsidRDefault="00B11A5C" w:rsidP="008637D6">
            <w:pPr>
              <w:jc w:val="both"/>
            </w:pPr>
            <w:r>
              <w:t>Weekly downloads: 763,995</w:t>
            </w:r>
          </w:p>
        </w:tc>
      </w:tr>
      <w:tr w:rsidR="00B11A5C" w14:paraId="43B1C87D" w14:textId="77777777" w:rsidTr="00D32CD1">
        <w:tc>
          <w:tcPr>
            <w:tcW w:w="4508" w:type="dxa"/>
          </w:tcPr>
          <w:p w14:paraId="5422DCDE" w14:textId="289549A5" w:rsidR="00B11A5C" w:rsidRDefault="00B11A5C" w:rsidP="008637D6">
            <w:pPr>
              <w:jc w:val="both"/>
            </w:pPr>
            <w:r>
              <w:t xml:space="preserve">Last commit: 7 days ago </w:t>
            </w:r>
          </w:p>
        </w:tc>
      </w:tr>
      <w:tr w:rsidR="00B11A5C" w14:paraId="7D401190" w14:textId="77777777" w:rsidTr="00D32CD1">
        <w:tc>
          <w:tcPr>
            <w:tcW w:w="4508" w:type="dxa"/>
          </w:tcPr>
          <w:p w14:paraId="16652A72" w14:textId="77777777" w:rsidR="00B11A5C" w:rsidRDefault="00B11A5C" w:rsidP="008637D6">
            <w:pPr>
              <w:jc w:val="both"/>
            </w:pPr>
          </w:p>
        </w:tc>
      </w:tr>
      <w:tr w:rsidR="00B11A5C" w14:paraId="435347D1" w14:textId="77777777" w:rsidTr="00D32CD1">
        <w:tc>
          <w:tcPr>
            <w:tcW w:w="4508" w:type="dxa"/>
          </w:tcPr>
          <w:p w14:paraId="6A0B5D80" w14:textId="4D6C6F09" w:rsidR="00B11A5C" w:rsidRPr="009769E9" w:rsidRDefault="00B11A5C" w:rsidP="008637D6">
            <w:pPr>
              <w:jc w:val="both"/>
              <w:rPr>
                <w:b/>
                <w:bCs/>
              </w:rPr>
            </w:pPr>
            <w:r w:rsidRPr="009769E9">
              <w:rPr>
                <w:b/>
                <w:bCs/>
              </w:rPr>
              <w:t>Victory</w:t>
            </w:r>
          </w:p>
        </w:tc>
      </w:tr>
      <w:tr w:rsidR="00B11A5C" w14:paraId="41BA616B" w14:textId="77777777" w:rsidTr="00D32CD1">
        <w:tc>
          <w:tcPr>
            <w:tcW w:w="4508" w:type="dxa"/>
          </w:tcPr>
          <w:p w14:paraId="6CF6F7BD" w14:textId="5965964B" w:rsidR="00B11A5C" w:rsidRDefault="00B11A5C" w:rsidP="008637D6">
            <w:pPr>
              <w:jc w:val="both"/>
            </w:pPr>
            <w:r>
              <w:t>Weekly downloads: 196,300</w:t>
            </w:r>
          </w:p>
        </w:tc>
      </w:tr>
      <w:tr w:rsidR="00B11A5C" w14:paraId="48EC0E72" w14:textId="77777777" w:rsidTr="00D32CD1">
        <w:tc>
          <w:tcPr>
            <w:tcW w:w="4508" w:type="dxa"/>
          </w:tcPr>
          <w:p w14:paraId="26381FF0" w14:textId="194BCF9F" w:rsidR="00B11A5C" w:rsidRDefault="00B11A5C" w:rsidP="008637D6">
            <w:pPr>
              <w:jc w:val="both"/>
            </w:pPr>
            <w:r>
              <w:t>Last commit: 4 months ago</w:t>
            </w:r>
          </w:p>
        </w:tc>
      </w:tr>
      <w:tr w:rsidR="00B11A5C" w14:paraId="1381C138" w14:textId="77777777" w:rsidTr="00D32CD1">
        <w:tc>
          <w:tcPr>
            <w:tcW w:w="4508" w:type="dxa"/>
          </w:tcPr>
          <w:p w14:paraId="16F454D2" w14:textId="77777777" w:rsidR="00B11A5C" w:rsidRDefault="00B11A5C" w:rsidP="008637D6">
            <w:pPr>
              <w:jc w:val="both"/>
            </w:pPr>
          </w:p>
          <w:p w14:paraId="22F2FAC4" w14:textId="08EB97D6" w:rsidR="00B11A5C" w:rsidRPr="00B11A5C" w:rsidRDefault="00B11A5C" w:rsidP="008637D6">
            <w:pPr>
              <w:jc w:val="both"/>
              <w:rPr>
                <w:b/>
                <w:bCs/>
              </w:rPr>
            </w:pPr>
            <w:r w:rsidRPr="00B11A5C">
              <w:rPr>
                <w:b/>
                <w:bCs/>
              </w:rPr>
              <w:t>Visx</w:t>
            </w:r>
          </w:p>
        </w:tc>
      </w:tr>
      <w:tr w:rsidR="00B11A5C" w14:paraId="2B74F75B" w14:textId="77777777" w:rsidTr="00D32CD1">
        <w:tc>
          <w:tcPr>
            <w:tcW w:w="4508" w:type="dxa"/>
          </w:tcPr>
          <w:p w14:paraId="73DE417B" w14:textId="6B510BC6" w:rsidR="00B11A5C" w:rsidRDefault="00B11A5C" w:rsidP="008637D6">
            <w:pPr>
              <w:jc w:val="both"/>
            </w:pPr>
            <w:r>
              <w:lastRenderedPageBreak/>
              <w:t>Weekly downloads: 16,342</w:t>
            </w:r>
          </w:p>
        </w:tc>
      </w:tr>
      <w:tr w:rsidR="00B11A5C" w14:paraId="58678ECF" w14:textId="77777777" w:rsidTr="00D32CD1">
        <w:tc>
          <w:tcPr>
            <w:tcW w:w="4508" w:type="dxa"/>
          </w:tcPr>
          <w:p w14:paraId="414225D7" w14:textId="38A49B5A" w:rsidR="00B11A5C" w:rsidRDefault="00B11A5C" w:rsidP="008637D6">
            <w:pPr>
              <w:jc w:val="both"/>
            </w:pPr>
            <w:r>
              <w:t>Last commit: 13 days ago</w:t>
            </w:r>
          </w:p>
        </w:tc>
      </w:tr>
      <w:tr w:rsidR="00B11A5C" w14:paraId="24C5A07C" w14:textId="77777777" w:rsidTr="00D32CD1">
        <w:tc>
          <w:tcPr>
            <w:tcW w:w="4508" w:type="dxa"/>
          </w:tcPr>
          <w:p w14:paraId="17DE823A" w14:textId="77777777" w:rsidR="00B11A5C" w:rsidRDefault="00B11A5C" w:rsidP="008637D6">
            <w:pPr>
              <w:jc w:val="both"/>
            </w:pPr>
          </w:p>
        </w:tc>
      </w:tr>
    </w:tbl>
    <w:p w14:paraId="1AD019A6" w14:textId="77777777" w:rsidR="00016BF3" w:rsidRDefault="00016BF3" w:rsidP="00EF2477">
      <w:pPr>
        <w:jc w:val="both"/>
      </w:pPr>
    </w:p>
    <w:p w14:paraId="37E6AD5E" w14:textId="29D5FD96" w:rsidR="00E568AB" w:rsidRDefault="004C6316" w:rsidP="00EF2477">
      <w:pPr>
        <w:jc w:val="both"/>
      </w:pPr>
      <w:r>
        <w:t xml:space="preserve">There are more graph libraries </w:t>
      </w:r>
      <w:r w:rsidR="004C3261">
        <w:t>available,</w:t>
      </w:r>
      <w:r w:rsidR="00F870EC">
        <w:t xml:space="preserve"> but the above-mentioned libraries are the most popular, hence it makes the most sense to look into. </w:t>
      </w:r>
    </w:p>
    <w:p w14:paraId="316143D0" w14:textId="7B7361CB" w:rsidR="00201782" w:rsidRDefault="00201782" w:rsidP="00EF2477">
      <w:pPr>
        <w:jc w:val="both"/>
      </w:pPr>
    </w:p>
    <w:p w14:paraId="147BA3C8" w14:textId="3D31A2B3" w:rsidR="00201782" w:rsidRDefault="00221C53" w:rsidP="00221C53">
      <w:pPr>
        <w:pStyle w:val="ListParagraph"/>
        <w:numPr>
          <w:ilvl w:val="0"/>
          <w:numId w:val="2"/>
        </w:numPr>
        <w:jc w:val="both"/>
      </w:pPr>
      <w:r>
        <w:t>Which graph library suits the needs of the Streaming Wearables and Stress Measurement best?</w:t>
      </w:r>
    </w:p>
    <w:p w14:paraId="1E11F8A5" w14:textId="486BD19D" w:rsidR="00B81FE4" w:rsidRDefault="00B81FE4" w:rsidP="00B81FE4">
      <w:pPr>
        <w:jc w:val="both"/>
      </w:pPr>
      <w:r>
        <w:t>T</w:t>
      </w:r>
      <w:r w:rsidRPr="00EA2508">
        <w:t xml:space="preserve">o decide which chart library suits the needs of the </w:t>
      </w:r>
      <w:r>
        <w:t>project</w:t>
      </w:r>
      <w:r w:rsidRPr="00EA2508">
        <w:t xml:space="preserve"> best, the goals and wishes of the </w:t>
      </w:r>
      <w:r w:rsidR="007E3D85">
        <w:t>SWSP project</w:t>
      </w:r>
      <w:r w:rsidRPr="00EA2508">
        <w:t xml:space="preserve"> mentioned earlier in this document need to be considered. To ensure the </w:t>
      </w:r>
      <w:r w:rsidR="007E3D85">
        <w:t>graph</w:t>
      </w:r>
      <w:r w:rsidRPr="00EA2508">
        <w:t xml:space="preserve"> library will be easy to maintain and is being maintained by its developers, it is important to look at how large the community presence behind the library is and if the library has adequate documentation on its website.</w:t>
      </w:r>
      <w:r w:rsidR="007C6A6C">
        <w:t xml:space="preserve"> A well documented graph library will ensure new features can be added easily in the future.</w:t>
      </w:r>
    </w:p>
    <w:p w14:paraId="42AB8C6C" w14:textId="77777777" w:rsidR="007E3D85" w:rsidRPr="00EA2508" w:rsidRDefault="007E3D85" w:rsidP="00B81FE4">
      <w:pPr>
        <w:jc w:val="both"/>
      </w:pPr>
    </w:p>
    <w:p w14:paraId="343B85F8" w14:textId="3B37F4BB" w:rsidR="00271EDA" w:rsidRDefault="007E3D85" w:rsidP="00271EDA">
      <w:pPr>
        <w:jc w:val="both"/>
        <w:rPr>
          <w:u w:val="single"/>
        </w:rPr>
      </w:pPr>
      <w:r w:rsidRPr="007E3D85">
        <w:rPr>
          <w:u w:val="single"/>
        </w:rPr>
        <w:t>Recharts</w:t>
      </w:r>
      <w:r w:rsidR="005E4DAF">
        <w:rPr>
          <w:u w:val="single"/>
        </w:rPr>
        <w:t xml:space="preserve"> </w:t>
      </w:r>
    </w:p>
    <w:p w14:paraId="6CB480C6" w14:textId="2C4FE48F" w:rsidR="005E4DAF" w:rsidRDefault="00864CFC" w:rsidP="00271EDA">
      <w:pPr>
        <w:jc w:val="both"/>
      </w:pPr>
      <w:r>
        <w:t xml:space="preserve">Recharts </w:t>
      </w:r>
      <w:r w:rsidR="000F3AAF">
        <w:t>is the most popular React</w:t>
      </w:r>
      <w:r w:rsidR="00C148D6">
        <w:t xml:space="preserve"> </w:t>
      </w:r>
      <w:r w:rsidR="00683E68">
        <w:t xml:space="preserve">graph library </w:t>
      </w:r>
      <w:r w:rsidR="00402BD3">
        <w:t xml:space="preserve">and is also being well maintained according to the last commit date. </w:t>
      </w:r>
      <w:r w:rsidR="000A1E05">
        <w:t xml:space="preserve">The documentation </w:t>
      </w:r>
      <w:r w:rsidR="00D27CA8">
        <w:t xml:space="preserve">for </w:t>
      </w:r>
      <w:r w:rsidR="00B63E2D">
        <w:t xml:space="preserve">Recharts </w:t>
      </w:r>
      <w:r w:rsidR="00C40685">
        <w:t>seems to be very complete</w:t>
      </w:r>
      <w:r w:rsidR="00485197">
        <w:t xml:space="preserve">. </w:t>
      </w:r>
      <w:r w:rsidR="005B71D2">
        <w:t>However</w:t>
      </w:r>
      <w:r w:rsidR="00BC6BF3">
        <w:t xml:space="preserve">, Recharts has fewer examples on how to customize the graph or </w:t>
      </w:r>
      <w:r w:rsidR="00083FC3">
        <w:t>implement extra functionalities</w:t>
      </w:r>
      <w:r w:rsidR="007D27AD">
        <w:t xml:space="preserve"> which might make th</w:t>
      </w:r>
      <w:r w:rsidR="006B4361">
        <w:t>e implementation of future features more time consuming</w:t>
      </w:r>
      <w:r w:rsidR="00083FC3">
        <w:t xml:space="preserve">. </w:t>
      </w:r>
    </w:p>
    <w:p w14:paraId="61DD350D" w14:textId="7EEDFBB0" w:rsidR="00806206" w:rsidRDefault="00806206" w:rsidP="00271EDA">
      <w:pPr>
        <w:jc w:val="both"/>
      </w:pPr>
      <w:r w:rsidRPr="00806206">
        <w:rPr>
          <w:noProof/>
        </w:rPr>
        <w:drawing>
          <wp:inline distT="0" distB="0" distL="0" distR="0" wp14:anchorId="0ADD79DD" wp14:editId="3C175FD5">
            <wp:extent cx="5731510" cy="2948940"/>
            <wp:effectExtent l="0" t="0" r="2540" b="381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rotWithShape="1">
                    <a:blip r:embed="rId11"/>
                    <a:srcRect t="4208"/>
                    <a:stretch/>
                  </pic:blipFill>
                  <pic:spPr bwMode="auto">
                    <a:xfrm>
                      <a:off x="0" y="0"/>
                      <a:ext cx="5731510" cy="2948940"/>
                    </a:xfrm>
                    <a:prstGeom prst="rect">
                      <a:avLst/>
                    </a:prstGeom>
                    <a:ln>
                      <a:noFill/>
                    </a:ln>
                    <a:extLst>
                      <a:ext uri="{53640926-AAD7-44D8-BBD7-CCE9431645EC}">
                        <a14:shadowObscured xmlns:a14="http://schemas.microsoft.com/office/drawing/2010/main"/>
                      </a:ext>
                    </a:extLst>
                  </pic:spPr>
                </pic:pic>
              </a:graphicData>
            </a:graphic>
          </wp:inline>
        </w:drawing>
      </w:r>
    </w:p>
    <w:p w14:paraId="7F4D78ED" w14:textId="77777777" w:rsidR="000F3AAF" w:rsidRPr="00864CFC" w:rsidRDefault="000F3AAF" w:rsidP="00271EDA">
      <w:pPr>
        <w:jc w:val="both"/>
      </w:pPr>
    </w:p>
    <w:p w14:paraId="49123F97" w14:textId="42726743" w:rsidR="00B315C7" w:rsidRPr="00A67DAC" w:rsidRDefault="00ED04E8" w:rsidP="00EF2477">
      <w:pPr>
        <w:jc w:val="both"/>
        <w:rPr>
          <w:u w:val="single"/>
        </w:rPr>
      </w:pPr>
      <w:r w:rsidRPr="00A67DAC">
        <w:rPr>
          <w:u w:val="single"/>
        </w:rPr>
        <w:t>React-chart</w:t>
      </w:r>
      <w:r w:rsidR="00A67DAC" w:rsidRPr="00A67DAC">
        <w:rPr>
          <w:u w:val="single"/>
        </w:rPr>
        <w:t>js-2</w:t>
      </w:r>
    </w:p>
    <w:p w14:paraId="7B28BC1E" w14:textId="77234BF8" w:rsidR="00004EC5" w:rsidRDefault="005253E9" w:rsidP="00DD39B6">
      <w:pPr>
        <w:jc w:val="both"/>
      </w:pPr>
      <w:r>
        <w:t xml:space="preserve">React-chartjs-2 is </w:t>
      </w:r>
      <w:r w:rsidR="007E11D2">
        <w:t>slightly less</w:t>
      </w:r>
      <w:r>
        <w:t xml:space="preserve"> popular </w:t>
      </w:r>
      <w:r w:rsidR="007E11D2">
        <w:t xml:space="preserve">than </w:t>
      </w:r>
      <w:r>
        <w:t xml:space="preserve"> Recharts</w:t>
      </w:r>
      <w:r w:rsidR="005420A7">
        <w:t>, but it is also being well maintained. Since React-</w:t>
      </w:r>
      <w:r w:rsidR="002E6998">
        <w:t xml:space="preserve">chartjs-2 is based on Chartjs </w:t>
      </w:r>
      <w:r w:rsidR="00E819D8">
        <w:t xml:space="preserve">there is big community presence behind it and </w:t>
      </w:r>
      <w:r w:rsidR="00CE2B1B">
        <w:t>it is well documented</w:t>
      </w:r>
      <w:r w:rsidR="002F2453">
        <w:t xml:space="preserve">. </w:t>
      </w:r>
      <w:r w:rsidR="004D25F3">
        <w:t xml:space="preserve">The documentation offers a lot of opportunities/ways to customize graphs </w:t>
      </w:r>
      <w:r w:rsidR="009262B7">
        <w:t>or add extra functionalities.</w:t>
      </w:r>
      <w:r w:rsidR="007E11D2">
        <w:t xml:space="preserve"> </w:t>
      </w:r>
      <w:r w:rsidR="006C635E">
        <w:t>Therefore, this graph library seems to be a good choice for the platform.</w:t>
      </w:r>
    </w:p>
    <w:p w14:paraId="05014966" w14:textId="7CC0D342" w:rsidR="005D1A7E" w:rsidRDefault="005D1A7E" w:rsidP="00DD39B6">
      <w:pPr>
        <w:jc w:val="both"/>
      </w:pPr>
      <w:r w:rsidRPr="005D1A7E">
        <w:rPr>
          <w:noProof/>
        </w:rPr>
        <w:lastRenderedPageBreak/>
        <w:drawing>
          <wp:inline distT="0" distB="0" distL="0" distR="0" wp14:anchorId="0C758FFA" wp14:editId="0F8C9913">
            <wp:extent cx="5731510" cy="2872105"/>
            <wp:effectExtent l="0" t="0" r="2540" b="444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5731510" cy="2872105"/>
                    </a:xfrm>
                    <a:prstGeom prst="rect">
                      <a:avLst/>
                    </a:prstGeom>
                  </pic:spPr>
                </pic:pic>
              </a:graphicData>
            </a:graphic>
          </wp:inline>
        </w:drawing>
      </w:r>
    </w:p>
    <w:p w14:paraId="2ADE55EA" w14:textId="77777777" w:rsidR="00147540" w:rsidRDefault="00147540" w:rsidP="00DD39B6">
      <w:pPr>
        <w:jc w:val="both"/>
      </w:pPr>
    </w:p>
    <w:p w14:paraId="544B1BAC" w14:textId="00F2BACA" w:rsidR="00A67DAC" w:rsidRDefault="00A67DAC" w:rsidP="00DD39B6">
      <w:pPr>
        <w:jc w:val="both"/>
        <w:rPr>
          <w:u w:val="single"/>
        </w:rPr>
      </w:pPr>
      <w:r w:rsidRPr="00A67DAC">
        <w:rPr>
          <w:u w:val="single"/>
        </w:rPr>
        <w:t>Victory</w:t>
      </w:r>
    </w:p>
    <w:p w14:paraId="7AF47FB1" w14:textId="5EC99A9D" w:rsidR="00A67DAC" w:rsidRDefault="0016320A" w:rsidP="00DD39B6">
      <w:pPr>
        <w:jc w:val="both"/>
      </w:pPr>
      <w:r>
        <w:t xml:space="preserve">Victory is </w:t>
      </w:r>
      <w:r w:rsidR="00D47966">
        <w:t>a lot less popular than Rechart</w:t>
      </w:r>
      <w:r w:rsidR="00D01EF2">
        <w:t>s</w:t>
      </w:r>
      <w:r w:rsidR="00D47966">
        <w:t xml:space="preserve"> and React-chartjs-2 and is also </w:t>
      </w:r>
      <w:r w:rsidR="003355D9">
        <w:t>less frequently maintained. Therefore</w:t>
      </w:r>
      <w:r w:rsidR="00DB7926">
        <w:t>,</w:t>
      </w:r>
      <w:r w:rsidR="003355D9">
        <w:t xml:space="preserve"> this chart library does not suit the needs of the project very well. The chosen library needs to be well maintained so that </w:t>
      </w:r>
      <w:r w:rsidR="00454F85">
        <w:t xml:space="preserve">the project can keep using it for a long time. If the library is not frequently </w:t>
      </w:r>
      <w:r w:rsidR="007837C7">
        <w:t>maintained it might cause security risks or cause the graph part of the platform to break.</w:t>
      </w:r>
      <w:r w:rsidR="00584044">
        <w:t xml:space="preserve"> Victory is well documented</w:t>
      </w:r>
      <w:r w:rsidR="00084DE5">
        <w:t>.</w:t>
      </w:r>
    </w:p>
    <w:p w14:paraId="72FFD203" w14:textId="5B28AB15" w:rsidR="008C4C9F" w:rsidRDefault="008C4C9F" w:rsidP="00DD39B6">
      <w:pPr>
        <w:jc w:val="both"/>
      </w:pPr>
    </w:p>
    <w:p w14:paraId="42383758" w14:textId="3756F9E7" w:rsidR="008C4C9F" w:rsidRDefault="008C4C9F" w:rsidP="00DD39B6">
      <w:pPr>
        <w:jc w:val="both"/>
      </w:pPr>
      <w:r w:rsidRPr="008C4C9F">
        <w:rPr>
          <w:noProof/>
        </w:rPr>
        <w:drawing>
          <wp:inline distT="0" distB="0" distL="0" distR="0" wp14:anchorId="1EBDD934" wp14:editId="744261E6">
            <wp:extent cx="5685013" cy="3604572"/>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5685013" cy="3604572"/>
                    </a:xfrm>
                    <a:prstGeom prst="rect">
                      <a:avLst/>
                    </a:prstGeom>
                  </pic:spPr>
                </pic:pic>
              </a:graphicData>
            </a:graphic>
          </wp:inline>
        </w:drawing>
      </w:r>
    </w:p>
    <w:p w14:paraId="3CAD9D02" w14:textId="77777777" w:rsidR="00D01EF2" w:rsidRPr="0016320A" w:rsidRDefault="00D01EF2" w:rsidP="00DD39B6">
      <w:pPr>
        <w:jc w:val="both"/>
      </w:pPr>
    </w:p>
    <w:p w14:paraId="21826984" w14:textId="0F787C7D" w:rsidR="00A67DAC" w:rsidRDefault="00A67DAC" w:rsidP="00DD39B6">
      <w:pPr>
        <w:jc w:val="both"/>
        <w:rPr>
          <w:u w:val="single"/>
        </w:rPr>
      </w:pPr>
      <w:r>
        <w:rPr>
          <w:u w:val="single"/>
        </w:rPr>
        <w:lastRenderedPageBreak/>
        <w:t>Visx</w:t>
      </w:r>
    </w:p>
    <w:p w14:paraId="1AFEB888" w14:textId="2A3EC1B8" w:rsidR="007837C7" w:rsidRDefault="007837C7" w:rsidP="00DD39B6">
      <w:pPr>
        <w:jc w:val="both"/>
      </w:pPr>
      <w:r>
        <w:t xml:space="preserve">Similarly to victory mentioned above, Visx does not has a lot of weekly downloads and is thus not </w:t>
      </w:r>
      <w:r w:rsidR="005516B4">
        <w:t>very popular amongst developers. It is however being frequently maintained</w:t>
      </w:r>
      <w:r w:rsidR="000561A8">
        <w:t>.</w:t>
      </w:r>
      <w:r w:rsidR="00280632">
        <w:t xml:space="preserve"> </w:t>
      </w:r>
      <w:r w:rsidR="00E67864">
        <w:t>But since there are better libraries available this library will not be suitable for the project.</w:t>
      </w:r>
    </w:p>
    <w:p w14:paraId="449A7634" w14:textId="6E40E018" w:rsidR="00A07EC9" w:rsidRDefault="00E55B30" w:rsidP="00DD39B6">
      <w:pPr>
        <w:jc w:val="both"/>
      </w:pPr>
      <w:r w:rsidRPr="00E55B30">
        <w:rPr>
          <w:noProof/>
        </w:rPr>
        <w:drawing>
          <wp:inline distT="0" distB="0" distL="0" distR="0" wp14:anchorId="49E1F52D" wp14:editId="4859BB33">
            <wp:extent cx="5731510" cy="3148965"/>
            <wp:effectExtent l="0" t="0" r="2540" b="0"/>
            <wp:docPr id="4" name="Picture 4" descr="A picture containing wire, flock, map,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ire, flock, map, line&#10;&#10;Description automatically generated"/>
                    <pic:cNvPicPr/>
                  </pic:nvPicPr>
                  <pic:blipFill>
                    <a:blip r:embed="rId14"/>
                    <a:stretch>
                      <a:fillRect/>
                    </a:stretch>
                  </pic:blipFill>
                  <pic:spPr>
                    <a:xfrm>
                      <a:off x="0" y="0"/>
                      <a:ext cx="5731510" cy="3148965"/>
                    </a:xfrm>
                    <a:prstGeom prst="rect">
                      <a:avLst/>
                    </a:prstGeom>
                  </pic:spPr>
                </pic:pic>
              </a:graphicData>
            </a:graphic>
          </wp:inline>
        </w:drawing>
      </w:r>
    </w:p>
    <w:p w14:paraId="50A0B6BB" w14:textId="77777777" w:rsidR="00C125ED" w:rsidRDefault="00C125ED">
      <w:pPr>
        <w:rPr>
          <w:rFonts w:asciiTheme="majorHAnsi" w:eastAsiaTheme="majorEastAsia" w:hAnsiTheme="majorHAnsi" w:cstheme="majorBidi"/>
          <w:color w:val="2F5496" w:themeColor="accent1" w:themeShade="BF"/>
          <w:sz w:val="32"/>
          <w:szCs w:val="32"/>
        </w:rPr>
      </w:pPr>
      <w:r>
        <w:br w:type="page"/>
      </w:r>
    </w:p>
    <w:p w14:paraId="09EC4394" w14:textId="58F88204" w:rsidR="00A07EC9" w:rsidRDefault="0010191E" w:rsidP="00492B7C">
      <w:pPr>
        <w:pStyle w:val="Heading1"/>
      </w:pPr>
      <w:bookmarkStart w:id="3" w:name="_Toc125045069"/>
      <w:r>
        <w:lastRenderedPageBreak/>
        <w:t>Conclusion</w:t>
      </w:r>
      <w:bookmarkEnd w:id="3"/>
    </w:p>
    <w:p w14:paraId="1E768864" w14:textId="60C3F771" w:rsidR="00CC192A" w:rsidRDefault="00CA5982" w:rsidP="00C125ED">
      <w:pPr>
        <w:jc w:val="both"/>
      </w:pPr>
      <w:r>
        <w:t xml:space="preserve">In conclusion, the chosen graph library for the project is React-chartjs-2. This choice is mainly </w:t>
      </w:r>
      <w:r w:rsidR="00F23CEA">
        <w:t xml:space="preserve">because React-Chartjs-2 is based on a popular JavaScript graph library Chartjs which has an large community behind it, </w:t>
      </w:r>
      <w:r w:rsidR="00EB2BE2">
        <w:t xml:space="preserve">is extremely well documented and is being well maintained. </w:t>
      </w:r>
      <w:r w:rsidR="00C125ED">
        <w:t>It was the easiest graph library to prototype with and has many possibility regarding features that can be added. The documentation is clear and easily understandable. Creating a graph with this library will satisfy the needs of the stakeholders.</w:t>
      </w:r>
    </w:p>
    <w:p w14:paraId="0F6D22C5" w14:textId="77777777" w:rsidR="00E116D7" w:rsidRDefault="00E116D7" w:rsidP="00492B7C"/>
    <w:p w14:paraId="7AF60DB3" w14:textId="77777777" w:rsidR="006C635E" w:rsidRDefault="006C635E" w:rsidP="00492B7C"/>
    <w:p w14:paraId="0C5F3C5F" w14:textId="77777777" w:rsidR="00E55B30" w:rsidRDefault="00E55B30" w:rsidP="00492B7C"/>
    <w:p w14:paraId="21D87B50" w14:textId="77777777" w:rsidR="00A80AE0" w:rsidRDefault="00A80AE0" w:rsidP="00492B7C"/>
    <w:p w14:paraId="4E05AA18" w14:textId="77777777" w:rsidR="00492B7C" w:rsidRPr="00492B7C" w:rsidRDefault="00492B7C" w:rsidP="00492B7C"/>
    <w:p w14:paraId="14D681B5" w14:textId="77777777" w:rsidR="00004EC5" w:rsidRDefault="00004EC5" w:rsidP="00DD39B6">
      <w:pPr>
        <w:jc w:val="both"/>
      </w:pPr>
    </w:p>
    <w:p w14:paraId="6BD073B5" w14:textId="77777777" w:rsidR="006E2961" w:rsidRDefault="006E2961"/>
    <w:p w14:paraId="0D67A0C6" w14:textId="77777777" w:rsidR="005A5EE3" w:rsidRDefault="005A5EE3"/>
    <w:p w14:paraId="7A12ABF1" w14:textId="77777777" w:rsidR="00097148" w:rsidRDefault="00097148"/>
    <w:sectPr w:rsidR="000971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1E491" w14:textId="77777777" w:rsidR="00170033" w:rsidRDefault="00170033" w:rsidP="00783334">
      <w:pPr>
        <w:spacing w:after="0" w:line="240" w:lineRule="auto"/>
      </w:pPr>
      <w:r>
        <w:separator/>
      </w:r>
    </w:p>
  </w:endnote>
  <w:endnote w:type="continuationSeparator" w:id="0">
    <w:p w14:paraId="7E7A4CFC" w14:textId="77777777" w:rsidR="00170033" w:rsidRDefault="00170033" w:rsidP="007833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61023" w14:textId="77777777" w:rsidR="00170033" w:rsidRDefault="00170033" w:rsidP="00783334">
      <w:pPr>
        <w:spacing w:after="0" w:line="240" w:lineRule="auto"/>
      </w:pPr>
      <w:r>
        <w:separator/>
      </w:r>
    </w:p>
  </w:footnote>
  <w:footnote w:type="continuationSeparator" w:id="0">
    <w:p w14:paraId="493C2C3A" w14:textId="77777777" w:rsidR="00170033" w:rsidRDefault="00170033" w:rsidP="00783334">
      <w:pPr>
        <w:spacing w:after="0" w:line="240" w:lineRule="auto"/>
      </w:pPr>
      <w:r>
        <w:continuationSeparator/>
      </w:r>
    </w:p>
  </w:footnote>
  <w:footnote w:id="1">
    <w:p w14:paraId="4D4E629A" w14:textId="0C359334" w:rsidR="006D5DD6" w:rsidRPr="006D5DD6" w:rsidRDefault="006D5DD6">
      <w:pPr>
        <w:pStyle w:val="FootnoteText"/>
        <w:rPr>
          <w:lang w:val="en-GB"/>
        </w:rPr>
      </w:pPr>
      <w:r>
        <w:rPr>
          <w:rStyle w:val="FootnoteReference"/>
        </w:rPr>
        <w:footnoteRef/>
      </w:r>
      <w:r>
        <w:t xml:space="preserve"> </w:t>
      </w:r>
      <w:r w:rsidRPr="006D5DD6">
        <w:t>https://technostacks.com/blog/react-chart-libraries/</w:t>
      </w:r>
    </w:p>
  </w:footnote>
  <w:footnote w:id="2">
    <w:p w14:paraId="1A6635E5" w14:textId="6B7BF19E" w:rsidR="00CF129D" w:rsidRPr="00CF129D" w:rsidRDefault="00CF129D">
      <w:pPr>
        <w:pStyle w:val="FootnoteText"/>
        <w:rPr>
          <w:lang w:val="en-GB"/>
        </w:rPr>
      </w:pPr>
      <w:r>
        <w:rPr>
          <w:rStyle w:val="FootnoteReference"/>
        </w:rPr>
        <w:footnoteRef/>
      </w:r>
      <w:r>
        <w:t xml:space="preserve"> </w:t>
      </w:r>
      <w:r w:rsidRPr="00CF129D">
        <w:t>https://medium.com/dhiwise/top-10-amazing-chart-libraries-in-react-322cb91fad62</w:t>
      </w:r>
    </w:p>
  </w:footnote>
  <w:footnote w:id="3">
    <w:p w14:paraId="631C6886" w14:textId="3525C427" w:rsidR="00CF5FA3" w:rsidRPr="00CF5FA3" w:rsidRDefault="00CF5FA3">
      <w:pPr>
        <w:pStyle w:val="FootnoteText"/>
        <w:rPr>
          <w:lang w:val="en-GB"/>
        </w:rPr>
      </w:pPr>
      <w:r>
        <w:rPr>
          <w:rStyle w:val="FootnoteReference"/>
        </w:rPr>
        <w:footnoteRef/>
      </w:r>
      <w:r>
        <w:t xml:space="preserve"> </w:t>
      </w:r>
      <w:r w:rsidRPr="00CF5FA3">
        <w:t>https://aglowiditsolutions.com/blog/react-chart-libraries/</w:t>
      </w:r>
    </w:p>
  </w:footnote>
  <w:footnote w:id="4">
    <w:p w14:paraId="45161B79" w14:textId="1DD45CD8" w:rsidR="00DF3F5E" w:rsidRPr="00DF3F5E" w:rsidRDefault="00DF3F5E">
      <w:pPr>
        <w:pStyle w:val="FootnoteText"/>
        <w:rPr>
          <w:lang w:val="en-GB"/>
        </w:rPr>
      </w:pPr>
      <w:r>
        <w:rPr>
          <w:rStyle w:val="FootnoteReference"/>
        </w:rPr>
        <w:footnoteRef/>
      </w:r>
      <w:r>
        <w:t xml:space="preserve"> </w:t>
      </w:r>
      <w:r w:rsidRPr="00DF3F5E">
        <w:t>https://attentioninsight.com/top-5-react-chart-libra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E07BF"/>
    <w:multiLevelType w:val="hybridMultilevel"/>
    <w:tmpl w:val="A7BA23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B6C2E6E"/>
    <w:multiLevelType w:val="hybridMultilevel"/>
    <w:tmpl w:val="A7BA23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4CC26C2"/>
    <w:multiLevelType w:val="hybridMultilevel"/>
    <w:tmpl w:val="A7BA23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13281513">
    <w:abstractNumId w:val="0"/>
  </w:num>
  <w:num w:numId="2" w16cid:durableId="161240786">
    <w:abstractNumId w:val="2"/>
  </w:num>
  <w:num w:numId="3" w16cid:durableId="17563218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cxN7MwMLUwMTdV0lEKTi0uzszPAykwqgUAl3J26iwAAAA="/>
  </w:docVars>
  <w:rsids>
    <w:rsidRoot w:val="007579B1"/>
    <w:rsid w:val="00004EC5"/>
    <w:rsid w:val="000112AD"/>
    <w:rsid w:val="00016BF3"/>
    <w:rsid w:val="00045D05"/>
    <w:rsid w:val="00055F62"/>
    <w:rsid w:val="000561A8"/>
    <w:rsid w:val="000569D1"/>
    <w:rsid w:val="00060F75"/>
    <w:rsid w:val="000720C7"/>
    <w:rsid w:val="00083FC3"/>
    <w:rsid w:val="00084DE5"/>
    <w:rsid w:val="00097148"/>
    <w:rsid w:val="000A1E05"/>
    <w:rsid w:val="000A6395"/>
    <w:rsid w:val="000F3AAF"/>
    <w:rsid w:val="000F7A69"/>
    <w:rsid w:val="0010191E"/>
    <w:rsid w:val="0010495F"/>
    <w:rsid w:val="00116EBC"/>
    <w:rsid w:val="001463FC"/>
    <w:rsid w:val="00147540"/>
    <w:rsid w:val="001628F5"/>
    <w:rsid w:val="0016320A"/>
    <w:rsid w:val="00170033"/>
    <w:rsid w:val="00175F3B"/>
    <w:rsid w:val="00193E4C"/>
    <w:rsid w:val="001B2D02"/>
    <w:rsid w:val="00201782"/>
    <w:rsid w:val="00221C53"/>
    <w:rsid w:val="00236F5A"/>
    <w:rsid w:val="00245BE5"/>
    <w:rsid w:val="00271EDA"/>
    <w:rsid w:val="00272CC0"/>
    <w:rsid w:val="00276699"/>
    <w:rsid w:val="00280632"/>
    <w:rsid w:val="002E6998"/>
    <w:rsid w:val="002F2453"/>
    <w:rsid w:val="00307F85"/>
    <w:rsid w:val="003108C0"/>
    <w:rsid w:val="003355D9"/>
    <w:rsid w:val="00402BD3"/>
    <w:rsid w:val="00434EB8"/>
    <w:rsid w:val="00454F85"/>
    <w:rsid w:val="00461EDF"/>
    <w:rsid w:val="00485197"/>
    <w:rsid w:val="00492B7C"/>
    <w:rsid w:val="004A7116"/>
    <w:rsid w:val="004B58BE"/>
    <w:rsid w:val="004C3261"/>
    <w:rsid w:val="004C6316"/>
    <w:rsid w:val="004D25F3"/>
    <w:rsid w:val="004E52E8"/>
    <w:rsid w:val="004F16E3"/>
    <w:rsid w:val="004F34FC"/>
    <w:rsid w:val="005253E9"/>
    <w:rsid w:val="005420A7"/>
    <w:rsid w:val="00546E70"/>
    <w:rsid w:val="005516B4"/>
    <w:rsid w:val="005838B9"/>
    <w:rsid w:val="00584044"/>
    <w:rsid w:val="005A5EE3"/>
    <w:rsid w:val="005B71D2"/>
    <w:rsid w:val="005D1A7E"/>
    <w:rsid w:val="005D4825"/>
    <w:rsid w:val="005E4DAF"/>
    <w:rsid w:val="005F0E08"/>
    <w:rsid w:val="005F694F"/>
    <w:rsid w:val="006118A5"/>
    <w:rsid w:val="00621ECE"/>
    <w:rsid w:val="00683E68"/>
    <w:rsid w:val="006B4361"/>
    <w:rsid w:val="006C635E"/>
    <w:rsid w:val="006D5631"/>
    <w:rsid w:val="006D5DD6"/>
    <w:rsid w:val="006E2961"/>
    <w:rsid w:val="00731EB4"/>
    <w:rsid w:val="007579B1"/>
    <w:rsid w:val="00781E64"/>
    <w:rsid w:val="00783334"/>
    <w:rsid w:val="0078362A"/>
    <w:rsid w:val="007837C7"/>
    <w:rsid w:val="007C6A6C"/>
    <w:rsid w:val="007D1A94"/>
    <w:rsid w:val="007D27AD"/>
    <w:rsid w:val="007E11D2"/>
    <w:rsid w:val="007E3D85"/>
    <w:rsid w:val="00806206"/>
    <w:rsid w:val="008211E2"/>
    <w:rsid w:val="008637D6"/>
    <w:rsid w:val="00864CFC"/>
    <w:rsid w:val="00870E39"/>
    <w:rsid w:val="0089170B"/>
    <w:rsid w:val="008C4C9F"/>
    <w:rsid w:val="008E1B84"/>
    <w:rsid w:val="009262B7"/>
    <w:rsid w:val="00950C0D"/>
    <w:rsid w:val="009769E9"/>
    <w:rsid w:val="009E4DA5"/>
    <w:rsid w:val="00A07EC9"/>
    <w:rsid w:val="00A15F31"/>
    <w:rsid w:val="00A67DAC"/>
    <w:rsid w:val="00A71B8D"/>
    <w:rsid w:val="00A72D01"/>
    <w:rsid w:val="00A80AE0"/>
    <w:rsid w:val="00AC3F61"/>
    <w:rsid w:val="00AC46E6"/>
    <w:rsid w:val="00AC6B59"/>
    <w:rsid w:val="00AE4029"/>
    <w:rsid w:val="00B11A5C"/>
    <w:rsid w:val="00B315C7"/>
    <w:rsid w:val="00B32553"/>
    <w:rsid w:val="00B448A5"/>
    <w:rsid w:val="00B51F76"/>
    <w:rsid w:val="00B63E2D"/>
    <w:rsid w:val="00B81FE4"/>
    <w:rsid w:val="00B96F52"/>
    <w:rsid w:val="00BB0C35"/>
    <w:rsid w:val="00BC6BF3"/>
    <w:rsid w:val="00C125ED"/>
    <w:rsid w:val="00C148D6"/>
    <w:rsid w:val="00C1617C"/>
    <w:rsid w:val="00C20A02"/>
    <w:rsid w:val="00C40685"/>
    <w:rsid w:val="00C433A0"/>
    <w:rsid w:val="00C9676C"/>
    <w:rsid w:val="00CA5982"/>
    <w:rsid w:val="00CC192A"/>
    <w:rsid w:val="00CE2B1B"/>
    <w:rsid w:val="00CF129D"/>
    <w:rsid w:val="00CF2267"/>
    <w:rsid w:val="00CF5941"/>
    <w:rsid w:val="00CF5FA3"/>
    <w:rsid w:val="00D01EF2"/>
    <w:rsid w:val="00D10176"/>
    <w:rsid w:val="00D27CA8"/>
    <w:rsid w:val="00D32CD1"/>
    <w:rsid w:val="00D337A3"/>
    <w:rsid w:val="00D47966"/>
    <w:rsid w:val="00D77C9E"/>
    <w:rsid w:val="00DB5788"/>
    <w:rsid w:val="00DB7926"/>
    <w:rsid w:val="00DD39B6"/>
    <w:rsid w:val="00DD6C76"/>
    <w:rsid w:val="00DF3F5E"/>
    <w:rsid w:val="00E116D7"/>
    <w:rsid w:val="00E24555"/>
    <w:rsid w:val="00E55B30"/>
    <w:rsid w:val="00E568AB"/>
    <w:rsid w:val="00E67864"/>
    <w:rsid w:val="00E819D8"/>
    <w:rsid w:val="00E83B05"/>
    <w:rsid w:val="00EB2BE2"/>
    <w:rsid w:val="00EB4713"/>
    <w:rsid w:val="00EC6DBD"/>
    <w:rsid w:val="00ED04E8"/>
    <w:rsid w:val="00EF0A03"/>
    <w:rsid w:val="00EF2477"/>
    <w:rsid w:val="00F23CEA"/>
    <w:rsid w:val="00F26A59"/>
    <w:rsid w:val="00F357F1"/>
    <w:rsid w:val="00F528C1"/>
    <w:rsid w:val="00F870EC"/>
    <w:rsid w:val="00FA724E"/>
    <w:rsid w:val="00FB2C5D"/>
    <w:rsid w:val="00FB3195"/>
    <w:rsid w:val="00FF4F28"/>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939B9"/>
  <w15:chartTrackingRefBased/>
  <w15:docId w15:val="{086AC01D-D143-4402-8AD4-A934CCED0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788"/>
    <w:rPr>
      <w:lang w:val="en-US"/>
    </w:rPr>
  </w:style>
  <w:style w:type="paragraph" w:styleId="Heading1">
    <w:name w:val="heading 1"/>
    <w:basedOn w:val="Normal"/>
    <w:next w:val="Normal"/>
    <w:link w:val="Heading1Char"/>
    <w:uiPriority w:val="9"/>
    <w:qFormat/>
    <w:rsid w:val="005F0E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57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788"/>
    <w:rPr>
      <w:rFonts w:asciiTheme="majorHAnsi" w:eastAsiaTheme="majorEastAsia" w:hAnsiTheme="majorHAnsi" w:cstheme="majorBidi"/>
      <w:spacing w:val="-10"/>
      <w:kern w:val="28"/>
      <w:sz w:val="56"/>
      <w:szCs w:val="56"/>
      <w:lang w:val="en-US"/>
    </w:rPr>
  </w:style>
  <w:style w:type="paragraph" w:customStyle="1" w:styleId="Tabelbody">
    <w:name w:val="Tabel body"/>
    <w:basedOn w:val="Normal"/>
    <w:uiPriority w:val="1"/>
    <w:rsid w:val="00DB5788"/>
    <w:pPr>
      <w:spacing w:before="60" w:after="60"/>
    </w:pPr>
    <w:rPr>
      <w:rFonts w:ascii="Arial" w:eastAsia="Times New Roman" w:hAnsi="Arial" w:cs="Times New Roman"/>
      <w:sz w:val="18"/>
      <w:szCs w:val="18"/>
      <w:lang w:val="nl-NL"/>
    </w:rPr>
  </w:style>
  <w:style w:type="character" w:customStyle="1" w:styleId="Heading1Char">
    <w:name w:val="Heading 1 Char"/>
    <w:basedOn w:val="DefaultParagraphFont"/>
    <w:link w:val="Heading1"/>
    <w:uiPriority w:val="9"/>
    <w:rsid w:val="005F0E08"/>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276699"/>
    <w:pPr>
      <w:outlineLvl w:val="9"/>
    </w:pPr>
  </w:style>
  <w:style w:type="paragraph" w:styleId="TOC1">
    <w:name w:val="toc 1"/>
    <w:basedOn w:val="Normal"/>
    <w:next w:val="Normal"/>
    <w:autoRedefine/>
    <w:uiPriority w:val="39"/>
    <w:unhideWhenUsed/>
    <w:rsid w:val="00276699"/>
    <w:pPr>
      <w:spacing w:after="100"/>
    </w:pPr>
  </w:style>
  <w:style w:type="character" w:styleId="Hyperlink">
    <w:name w:val="Hyperlink"/>
    <w:basedOn w:val="DefaultParagraphFont"/>
    <w:uiPriority w:val="99"/>
    <w:unhideWhenUsed/>
    <w:rsid w:val="00276699"/>
    <w:rPr>
      <w:color w:val="0563C1" w:themeColor="hyperlink"/>
      <w:u w:val="single"/>
    </w:rPr>
  </w:style>
  <w:style w:type="paragraph" w:styleId="ListParagraph">
    <w:name w:val="List Paragraph"/>
    <w:basedOn w:val="Normal"/>
    <w:uiPriority w:val="34"/>
    <w:qFormat/>
    <w:rsid w:val="004E52E8"/>
    <w:pPr>
      <w:ind w:left="720"/>
      <w:contextualSpacing/>
    </w:pPr>
  </w:style>
  <w:style w:type="table" w:styleId="TableGrid">
    <w:name w:val="Table Grid"/>
    <w:basedOn w:val="TableNormal"/>
    <w:uiPriority w:val="39"/>
    <w:rsid w:val="00D32C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32CD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7833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3334"/>
    <w:rPr>
      <w:sz w:val="20"/>
      <w:szCs w:val="20"/>
      <w:lang w:val="en-US"/>
    </w:rPr>
  </w:style>
  <w:style w:type="character" w:styleId="FootnoteReference">
    <w:name w:val="footnote reference"/>
    <w:basedOn w:val="DefaultParagraphFont"/>
    <w:uiPriority w:val="99"/>
    <w:semiHidden/>
    <w:unhideWhenUsed/>
    <w:rsid w:val="007833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B2ED1407F30F45A0BF7E63C3AAF3B7" ma:contentTypeVersion="9" ma:contentTypeDescription="Een nieuw document maken." ma:contentTypeScope="" ma:versionID="f1ba14769f3ceabf9457e20dd4c76bc9">
  <xsd:schema xmlns:xsd="http://www.w3.org/2001/XMLSchema" xmlns:xs="http://www.w3.org/2001/XMLSchema" xmlns:p="http://schemas.microsoft.com/office/2006/metadata/properties" xmlns:ns2="ebe4e04f-f8da-4ddf-9609-11514a185280" targetNamespace="http://schemas.microsoft.com/office/2006/metadata/properties" ma:root="true" ma:fieldsID="88740abe635bdb6e6f75b7a6dd2cc9e2" ns2:_="">
    <xsd:import namespace="ebe4e04f-f8da-4ddf-9609-11514a1852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e04f-f8da-4ddf-9609-11514a185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e4e04f-f8da-4ddf-9609-11514a185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226575-F7DE-402B-A97F-4E95D9A50027}">
  <ds:schemaRefs>
    <ds:schemaRef ds:uri="http://schemas.microsoft.com/sharepoint/v3/contenttype/forms"/>
  </ds:schemaRefs>
</ds:datastoreItem>
</file>

<file path=customXml/itemProps2.xml><?xml version="1.0" encoding="utf-8"?>
<ds:datastoreItem xmlns:ds="http://schemas.openxmlformats.org/officeDocument/2006/customXml" ds:itemID="{719376DD-2DEE-49FB-9129-DABC5C2B2A2F}"/>
</file>

<file path=customXml/itemProps3.xml><?xml version="1.0" encoding="utf-8"?>
<ds:datastoreItem xmlns:ds="http://schemas.openxmlformats.org/officeDocument/2006/customXml" ds:itemID="{D59E9F5E-A061-4C25-897A-BB786F8D5E16}">
  <ds:schemaRefs>
    <ds:schemaRef ds:uri="http://schemas.openxmlformats.org/officeDocument/2006/bibliography"/>
  </ds:schemaRefs>
</ds:datastoreItem>
</file>

<file path=customXml/itemProps4.xml><?xml version="1.0" encoding="utf-8"?>
<ds:datastoreItem xmlns:ds="http://schemas.openxmlformats.org/officeDocument/2006/customXml" ds:itemID="{D83D7AFB-DCE1-4636-B1B2-127A516562B4}">
  <ds:schemaRefs>
    <ds:schemaRef ds:uri="http://purl.org/dc/dcmitype/"/>
    <ds:schemaRef ds:uri="ebe4e04f-f8da-4ddf-9609-11514a185280"/>
    <ds:schemaRef ds:uri="http://schemas.microsoft.com/office/2006/metadata/properties"/>
    <ds:schemaRef ds:uri="http://schemas.openxmlformats.org/package/2006/metadata/core-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877</Words>
  <Characters>5002</Characters>
  <Application>Microsoft Office Word</Application>
  <DocSecurity>0</DocSecurity>
  <Lines>41</Lines>
  <Paragraphs>11</Paragraphs>
  <ScaleCrop>false</ScaleCrop>
  <Company/>
  <LinksUpToDate>false</LinksUpToDate>
  <CharactersWithSpaces>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hoff,Marinda M.</dc:creator>
  <cp:keywords/>
  <dc:description/>
  <cp:lastModifiedBy>Koster van Groos,Milan M.</cp:lastModifiedBy>
  <cp:revision>162</cp:revision>
  <dcterms:created xsi:type="dcterms:W3CDTF">2023-01-16T10:11:00Z</dcterms:created>
  <dcterms:modified xsi:type="dcterms:W3CDTF">2023-01-1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2ED1407F30F45A0BF7E63C3AAF3B7</vt:lpwstr>
  </property>
  <property fmtid="{D5CDD505-2E9C-101B-9397-08002B2CF9AE}" pid="3" name="MediaServiceImageTags">
    <vt:lpwstr/>
  </property>
</Properties>
</file>